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90181" w14:textId="77777777" w:rsidR="00127E43" w:rsidRDefault="00B436B6">
      <w:pPr>
        <w:pStyle w:val="Title"/>
      </w:pPr>
      <w:r>
        <w:t>ECE 520</w:t>
      </w:r>
      <w:r w:rsidR="002E47CB">
        <w:t>0</w:t>
      </w:r>
      <w:r>
        <w:t xml:space="preserve"> Exercise 4</w:t>
      </w:r>
    </w:p>
    <w:p w14:paraId="14BB777A" w14:textId="77777777" w:rsidR="00127E43" w:rsidRDefault="00127E43"/>
    <w:p w14:paraId="76E32CFA" w14:textId="77777777" w:rsidR="00127E43" w:rsidRDefault="00127E43">
      <w:pPr>
        <w:pStyle w:val="Subtitle"/>
      </w:pPr>
      <w:r>
        <w:rPr>
          <w:b/>
        </w:rPr>
        <w:t>Date:</w:t>
      </w:r>
      <w:r w:rsidR="002E47CB">
        <w:t xml:space="preserve"> 4/21/20</w:t>
      </w:r>
      <w:r>
        <w:t xml:space="preserve"> </w:t>
      </w:r>
      <w:r w:rsidR="00F55782">
        <w:t>T</w:t>
      </w:r>
      <w:r w:rsidR="007A533E">
        <w:t>ues</w:t>
      </w:r>
      <w:r>
        <w:t>day</w:t>
      </w:r>
      <w:r w:rsidR="002E47CB">
        <w:t>, week 13</w:t>
      </w:r>
    </w:p>
    <w:p w14:paraId="044172BA" w14:textId="77777777" w:rsidR="00127E43" w:rsidRDefault="00127E43" w:rsidP="00B436B6">
      <w:pPr>
        <w:jc w:val="both"/>
        <w:rPr>
          <w:sz w:val="24"/>
        </w:rPr>
      </w:pPr>
      <w:r>
        <w:rPr>
          <w:b/>
          <w:sz w:val="24"/>
        </w:rPr>
        <w:t>Due Date:</w:t>
      </w:r>
      <w:r w:rsidR="00AB3251">
        <w:rPr>
          <w:sz w:val="24"/>
        </w:rPr>
        <w:t xml:space="preserve"> </w:t>
      </w:r>
      <w:r w:rsidR="007A533E">
        <w:rPr>
          <w:sz w:val="24"/>
        </w:rPr>
        <w:t>5</w:t>
      </w:r>
      <w:r w:rsidR="00B436B6">
        <w:rPr>
          <w:sz w:val="24"/>
        </w:rPr>
        <w:t>/</w:t>
      </w:r>
      <w:r w:rsidR="002E47CB">
        <w:rPr>
          <w:sz w:val="24"/>
        </w:rPr>
        <w:t>5/20</w:t>
      </w:r>
      <w:r w:rsidR="00364710">
        <w:rPr>
          <w:sz w:val="24"/>
        </w:rPr>
        <w:t xml:space="preserve"> </w:t>
      </w:r>
      <w:r w:rsidR="007A533E">
        <w:rPr>
          <w:sz w:val="24"/>
        </w:rPr>
        <w:t>T</w:t>
      </w:r>
      <w:r w:rsidR="00584C58">
        <w:rPr>
          <w:sz w:val="24"/>
        </w:rPr>
        <w:t>ues</w:t>
      </w:r>
      <w:r w:rsidR="002E47CB">
        <w:rPr>
          <w:sz w:val="24"/>
        </w:rPr>
        <w:t>day, week 15</w:t>
      </w:r>
    </w:p>
    <w:p w14:paraId="5DDAFF71" w14:textId="77777777" w:rsidR="00127E43" w:rsidRDefault="00127E43" w:rsidP="00C32A8A">
      <w:pPr>
        <w:jc w:val="both"/>
        <w:rPr>
          <w:b/>
          <w:sz w:val="24"/>
        </w:rPr>
      </w:pPr>
      <w:r>
        <w:rPr>
          <w:b/>
          <w:sz w:val="24"/>
        </w:rPr>
        <w:t xml:space="preserve">Total Points: </w:t>
      </w:r>
      <w:r>
        <w:rPr>
          <w:sz w:val="24"/>
        </w:rPr>
        <w:t xml:space="preserve"> </w:t>
      </w:r>
      <w:r w:rsidR="001060DF">
        <w:rPr>
          <w:sz w:val="24"/>
        </w:rPr>
        <w:t xml:space="preserve">58 </w:t>
      </w:r>
      <w:r w:rsidR="00364710">
        <w:rPr>
          <w:sz w:val="24"/>
        </w:rPr>
        <w:t xml:space="preserve"> </w:t>
      </w:r>
      <w:r>
        <w:rPr>
          <w:sz w:val="24"/>
        </w:rPr>
        <w:t>points</w:t>
      </w:r>
    </w:p>
    <w:p w14:paraId="045853CD" w14:textId="77777777" w:rsidR="00127E43" w:rsidRDefault="00127E43">
      <w:pPr>
        <w:jc w:val="both"/>
        <w:rPr>
          <w:sz w:val="24"/>
        </w:rPr>
      </w:pPr>
    </w:p>
    <w:p w14:paraId="4B939353" w14:textId="77777777" w:rsidR="00127E43" w:rsidRDefault="00B436B6">
      <w:pPr>
        <w:pStyle w:val="Heading2"/>
      </w:pPr>
      <w:r>
        <w:t>More on Elliptic Curve Cryptography</w:t>
      </w:r>
    </w:p>
    <w:p w14:paraId="7787A54D" w14:textId="77777777" w:rsidR="00127E43" w:rsidRDefault="00127E43">
      <w:pPr>
        <w:jc w:val="both"/>
        <w:rPr>
          <w:sz w:val="24"/>
        </w:rPr>
      </w:pPr>
    </w:p>
    <w:p w14:paraId="0F3506F5" w14:textId="436D2AD5" w:rsidR="00C57521" w:rsidRDefault="0027553F" w:rsidP="00C57521">
      <w:pPr>
        <w:pStyle w:val="BodyText2"/>
        <w:numPr>
          <w:ilvl w:val="0"/>
          <w:numId w:val="19"/>
        </w:numPr>
        <w:tabs>
          <w:tab w:val="left" w:pos="360"/>
        </w:tabs>
      </w:pPr>
      <w:r>
        <w:t>(12</w:t>
      </w:r>
      <w:r w:rsidR="00127E43">
        <w:t xml:space="preserve">%) </w:t>
      </w:r>
      <w:r w:rsidR="00B436B6">
        <w:t xml:space="preserve">In Stalling’s book you have seen E </w:t>
      </w:r>
      <w:r w:rsidR="00B436B6" w:rsidRPr="00B436B6">
        <w:rPr>
          <w:vertAlign w:val="subscript"/>
        </w:rPr>
        <w:t>23</w:t>
      </w:r>
      <w:r w:rsidR="00B436B6">
        <w:t>(1,1) or the set of all integer solutions of y</w:t>
      </w:r>
      <w:r w:rsidR="00B436B6" w:rsidRPr="00B436B6">
        <w:rPr>
          <w:vertAlign w:val="superscript"/>
        </w:rPr>
        <w:t>2</w:t>
      </w:r>
      <w:r w:rsidR="00B436B6">
        <w:t xml:space="preserve"> = x</w:t>
      </w:r>
      <w:r w:rsidR="00B436B6" w:rsidRPr="00B436B6">
        <w:rPr>
          <w:vertAlign w:val="superscript"/>
        </w:rPr>
        <w:t>3</w:t>
      </w:r>
      <w:r>
        <w:t xml:space="preserve"> + x + 1 as in table 10.1 below (there are 27 points of this curve)</w:t>
      </w:r>
    </w:p>
    <w:p w14:paraId="5EE1333A" w14:textId="39B505DC" w:rsidR="0027553F" w:rsidRDefault="0027553F" w:rsidP="00C57521">
      <w:pPr>
        <w:pStyle w:val="BodyText2"/>
        <w:tabs>
          <w:tab w:val="left" w:pos="360"/>
        </w:tabs>
        <w:rPr>
          <w:noProof/>
          <w:lang w:eastAsia="zh-CN"/>
        </w:rPr>
      </w:pPr>
    </w:p>
    <w:p w14:paraId="00772791" w14:textId="77777777" w:rsidR="0027553F" w:rsidRDefault="0027553F" w:rsidP="0027553F">
      <w:pPr>
        <w:pStyle w:val="BodyText2"/>
        <w:tabs>
          <w:tab w:val="left" w:pos="360"/>
        </w:tabs>
        <w:ind w:left="90"/>
      </w:pPr>
      <w:r w:rsidRPr="0027553F">
        <w:rPr>
          <w:b/>
          <w:bCs/>
          <w:noProof/>
          <w:lang w:eastAsia="zh-CN"/>
        </w:rPr>
        <w:t>Generate and present</w:t>
      </w:r>
      <w:r>
        <w:rPr>
          <w:noProof/>
          <w:lang w:eastAsia="zh-CN"/>
        </w:rPr>
        <w:t xml:space="preserve"> tables of points of the format </w:t>
      </w:r>
      <w:r>
        <w:t xml:space="preserve">E </w:t>
      </w:r>
      <w:r>
        <w:rPr>
          <w:vertAlign w:val="subscript"/>
        </w:rPr>
        <w:t>p</w:t>
      </w:r>
      <w:r>
        <w:t>(1,1) for odd prime numbers  p starting from 11 until 29.</w:t>
      </w:r>
    </w:p>
    <w:p w14:paraId="7635A3F0" w14:textId="7766ACEA" w:rsidR="0027553F" w:rsidRDefault="0027553F" w:rsidP="0027553F">
      <w:pPr>
        <w:pStyle w:val="BodyText2"/>
        <w:tabs>
          <w:tab w:val="left" w:pos="360"/>
        </w:tabs>
        <w:ind w:left="90"/>
      </w:pPr>
    </w:p>
    <w:p w14:paraId="1A1338D4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rime number: 11</w:t>
      </w:r>
    </w:p>
    <w:p w14:paraId="6E77DF06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Number of points: 13</w:t>
      </w:r>
    </w:p>
    <w:p w14:paraId="07B3EA5C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oints: [(0, 1), (0, 10), (1, 5), (1, 6), (2, 0), (3, 3), (3, 8), (4, 5), (4, 6), (6, 5), (6, 6), (8, 2), (8, 9)]</w:t>
      </w:r>
    </w:p>
    <w:p w14:paraId="1C328498" w14:textId="77777777" w:rsidR="00C57521" w:rsidRDefault="00C57521" w:rsidP="00C57521">
      <w:pPr>
        <w:pStyle w:val="BodyText2"/>
        <w:tabs>
          <w:tab w:val="left" w:pos="360"/>
        </w:tabs>
        <w:ind w:left="90"/>
      </w:pPr>
    </w:p>
    <w:p w14:paraId="59158566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rime number: 13</w:t>
      </w:r>
    </w:p>
    <w:p w14:paraId="29AB6D27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Number of points: 17</w:t>
      </w:r>
    </w:p>
    <w:p w14:paraId="30873581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oints: [(0, 1), (0, 12), (1, 4), (1, 9), (4, 2), (4, 11), (5, 1), (5, 12), (7, 0), (8, 1), (8, 12), (10, 6), (10, 7), (11, 2), (11, 11), (12, 5), (12, 8)]</w:t>
      </w:r>
    </w:p>
    <w:p w14:paraId="4E1C6284" w14:textId="77777777" w:rsidR="00C57521" w:rsidRDefault="00C57521" w:rsidP="00C57521">
      <w:pPr>
        <w:pStyle w:val="BodyText2"/>
        <w:tabs>
          <w:tab w:val="left" w:pos="360"/>
        </w:tabs>
        <w:ind w:left="90"/>
      </w:pPr>
    </w:p>
    <w:p w14:paraId="31FC34D3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rime number: 17</w:t>
      </w:r>
    </w:p>
    <w:p w14:paraId="33835872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Number of points: 17</w:t>
      </w:r>
    </w:p>
    <w:p w14:paraId="50E4E66E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oints: [(0, 1), (0, 16), (4, 1), (4, 16), (6, 6), (6, 11), (9, 5), (9, 12), (10, 5), (10, 12), (11, 0), (13, 1), (13, 16), (15, 5), (15, 12), (16, 4), (16, 13)]</w:t>
      </w:r>
    </w:p>
    <w:p w14:paraId="7868DBB4" w14:textId="77777777" w:rsidR="00C57521" w:rsidRDefault="00C57521" w:rsidP="00C57521">
      <w:pPr>
        <w:pStyle w:val="BodyText2"/>
        <w:tabs>
          <w:tab w:val="left" w:pos="360"/>
        </w:tabs>
        <w:ind w:left="90"/>
      </w:pPr>
    </w:p>
    <w:p w14:paraId="69C18F1C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rime number: 19</w:t>
      </w:r>
    </w:p>
    <w:p w14:paraId="419C15CA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Number of points: 20</w:t>
      </w:r>
    </w:p>
    <w:p w14:paraId="4A6FBBFE" w14:textId="48C31B96" w:rsidR="00C57521" w:rsidRDefault="00C57521" w:rsidP="00C57521">
      <w:pPr>
        <w:pStyle w:val="BodyText2"/>
        <w:tabs>
          <w:tab w:val="left" w:pos="360"/>
        </w:tabs>
        <w:ind w:left="90"/>
      </w:pPr>
      <w:r>
        <w:t>Points: [(0, 1), (0, 18), (2, 7), (2, 12), (5, 6), (5, 13), (7, 3), (7, 16), (9, 6), (9, 13), (10, 2), (10, 17), (13, 8), (13, 11), (14, 2), (14, 17), (15, 3), (15, 16), (16, 3), (16, 16)]</w:t>
      </w:r>
    </w:p>
    <w:p w14:paraId="3B8BCC4D" w14:textId="77777777" w:rsidR="00C57521" w:rsidRDefault="00C57521" w:rsidP="00C57521">
      <w:pPr>
        <w:pStyle w:val="BodyText2"/>
        <w:tabs>
          <w:tab w:val="left" w:pos="360"/>
        </w:tabs>
        <w:ind w:left="90"/>
      </w:pPr>
    </w:p>
    <w:p w14:paraId="7D297551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rime number: 23</w:t>
      </w:r>
    </w:p>
    <w:p w14:paraId="3A86B257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Number of points: 27</w:t>
      </w:r>
    </w:p>
    <w:p w14:paraId="5C748EA4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oints: [(0, 1), (0, 22), (1, 7), (1, 16), (3, 10), (3, 13), (4, 0), (5, 4), (5, 19), (6, 4), (6, 19), (7, 11), (7, 12), (9, 7), (9, 16), (11, 3), (11, 20), (12, 4), (12, 19), (13, 7), (13, 16), (17, 3), (17, 20), (18, 3), (18, 20), (19, 5), (19, 18)]</w:t>
      </w:r>
    </w:p>
    <w:p w14:paraId="7E911E03" w14:textId="77777777" w:rsidR="00C57521" w:rsidRDefault="00C57521" w:rsidP="00C57521">
      <w:pPr>
        <w:pStyle w:val="BodyText2"/>
        <w:tabs>
          <w:tab w:val="left" w:pos="360"/>
        </w:tabs>
        <w:ind w:left="90"/>
      </w:pPr>
    </w:p>
    <w:p w14:paraId="203963A2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Prime number: 29</w:t>
      </w:r>
    </w:p>
    <w:p w14:paraId="54B01225" w14:textId="77777777" w:rsidR="00C57521" w:rsidRDefault="00C57521" w:rsidP="00C57521">
      <w:pPr>
        <w:pStyle w:val="BodyText2"/>
        <w:tabs>
          <w:tab w:val="left" w:pos="360"/>
        </w:tabs>
        <w:ind w:left="90"/>
      </w:pPr>
      <w:r>
        <w:t>Number of points: 35</w:t>
      </w:r>
    </w:p>
    <w:p w14:paraId="390479A8" w14:textId="01B4FC8C" w:rsidR="00C57521" w:rsidRDefault="00C57521" w:rsidP="00C57521">
      <w:pPr>
        <w:pStyle w:val="BodyText2"/>
        <w:tabs>
          <w:tab w:val="left" w:pos="360"/>
        </w:tabs>
        <w:ind w:left="90"/>
      </w:pPr>
      <w:r>
        <w:t>Points: [(0, 1), (0, 28), (6, 7), (6, 22), (8, 12), (8, 17), (10, 5), (10, 24), (11, 3), (11, 26), (12, 1), (12, 28), (13, 6), (13, 23), (14, 2), (14, 27), (16, 13), (16, 16), (17, 1), (17, 28), (18, 14), (18, 15), (19, 8), (19, 21), (22, 12), (22, 17), (24, 4), (24, 25), (25, 7), (25, 22), (26, 0), (27, 7), (27, 22), (28, 12), (28, 17)]</w:t>
      </w:r>
    </w:p>
    <w:p w14:paraId="02DF2C39" w14:textId="77777777" w:rsidR="00A95E64" w:rsidRPr="00A95E64" w:rsidRDefault="00966307" w:rsidP="00C57521">
      <w:pPr>
        <w:pStyle w:val="ListParagraph"/>
        <w:spacing w:after="0"/>
        <w:ind w:left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  <w:r w:rsidR="00A95E64" w:rsidRPr="00A95E64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Diffie Hellman Key Exchange (36%) </w:t>
      </w:r>
    </w:p>
    <w:p w14:paraId="46B0334A" w14:textId="77777777" w:rsidR="00A95E64" w:rsidRPr="00A95E64" w:rsidRDefault="00A95E64" w:rsidP="00A95E64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AC7AA5" w14:textId="77777777" w:rsidR="00A95E64" w:rsidRPr="00A95E64" w:rsidRDefault="00A95E64" w:rsidP="00A95E64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95E64">
        <w:rPr>
          <w:rFonts w:ascii="Times New Roman" w:hAnsi="Times New Roman" w:cs="Times New Roman"/>
          <w:sz w:val="24"/>
          <w:szCs w:val="24"/>
        </w:rPr>
        <w:t>(18%) Diffie Hellman</w:t>
      </w:r>
      <w:r>
        <w:rPr>
          <w:rFonts w:ascii="Times New Roman" w:hAnsi="Times New Roman" w:cs="Times New Roman"/>
          <w:sz w:val="24"/>
          <w:szCs w:val="24"/>
        </w:rPr>
        <w:t xml:space="preserve"> exchange is covered on page 314 (section 10.1, 7</w:t>
      </w:r>
      <w:r w:rsidRPr="00A95E6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dition)</w:t>
      </w:r>
      <w:r w:rsidRPr="00A95E64">
        <w:rPr>
          <w:rFonts w:ascii="Times New Roman" w:hAnsi="Times New Roman" w:cs="Times New Roman"/>
          <w:sz w:val="24"/>
          <w:szCs w:val="24"/>
        </w:rPr>
        <w:t xml:space="preserve"> of Stallings with prime number q = 353, </w:t>
      </w:r>
      <w:r w:rsidRPr="00A95E64">
        <w:rPr>
          <w:rFonts w:ascii="Symbol" w:hAnsi="Symbol" w:cs="Times New Roman"/>
          <w:sz w:val="24"/>
          <w:szCs w:val="24"/>
        </w:rPr>
        <w:t></w:t>
      </w:r>
      <w:r w:rsidRPr="00A95E64">
        <w:rPr>
          <w:rFonts w:ascii="Times New Roman" w:hAnsi="Times New Roman" w:cs="Times New Roman"/>
          <w:sz w:val="24"/>
          <w:szCs w:val="24"/>
        </w:rPr>
        <w:t xml:space="preserve"> is a  primitive root of q, in this case </w:t>
      </w:r>
      <w:r w:rsidRPr="00A95E64">
        <w:rPr>
          <w:rFonts w:ascii="Symbol" w:hAnsi="Symbol" w:cs="Times New Roman"/>
          <w:sz w:val="24"/>
          <w:szCs w:val="24"/>
        </w:rPr>
        <w:t></w:t>
      </w:r>
      <w:r w:rsidRPr="00A95E64">
        <w:rPr>
          <w:rFonts w:ascii="Times New Roman" w:hAnsi="Times New Roman" w:cs="Times New Roman"/>
          <w:sz w:val="24"/>
          <w:szCs w:val="24"/>
        </w:rPr>
        <w:t xml:space="preserve"> = 3 (this means </w:t>
      </w:r>
      <w:r w:rsidRPr="00A95E64">
        <w:rPr>
          <w:rFonts w:ascii="Symbol" w:hAnsi="Symbol" w:cs="Times New Roman"/>
          <w:sz w:val="24"/>
          <w:szCs w:val="24"/>
        </w:rPr>
        <w:t></w:t>
      </w:r>
      <w:r w:rsidRPr="00A95E64">
        <w:rPr>
          <w:rFonts w:ascii="Times New Roman" w:hAnsi="Times New Roman" w:cs="Times New Roman"/>
          <w:sz w:val="24"/>
          <w:szCs w:val="24"/>
        </w:rPr>
        <w:t xml:space="preserve"> </w:t>
      </w:r>
      <w:r w:rsidRPr="00A95E64">
        <w:rPr>
          <w:rFonts w:ascii="Times New Roman" w:hAnsi="Times New Roman" w:cs="Times New Roman"/>
          <w:sz w:val="24"/>
          <w:szCs w:val="24"/>
          <w:vertAlign w:val="superscript"/>
        </w:rPr>
        <w:t>k</w:t>
      </w:r>
      <w:r w:rsidRPr="00A95E64">
        <w:rPr>
          <w:rFonts w:ascii="Times New Roman" w:hAnsi="Times New Roman" w:cs="Times New Roman"/>
          <w:sz w:val="24"/>
          <w:szCs w:val="24"/>
        </w:rPr>
        <w:t xml:space="preserve"> = 1 (mod 353) for k = 352, and </w:t>
      </w:r>
      <w:r w:rsidRPr="00A95E64">
        <w:rPr>
          <w:rFonts w:ascii="Symbol" w:hAnsi="Symbol" w:cs="Times New Roman"/>
          <w:sz w:val="24"/>
          <w:szCs w:val="24"/>
        </w:rPr>
        <w:t></w:t>
      </w:r>
      <w:r w:rsidRPr="00A95E64">
        <w:rPr>
          <w:rFonts w:ascii="Times New Roman" w:hAnsi="Times New Roman" w:cs="Times New Roman"/>
          <w:sz w:val="24"/>
          <w:szCs w:val="24"/>
          <w:vertAlign w:val="superscript"/>
        </w:rPr>
        <w:t xml:space="preserve"> m</w:t>
      </w:r>
      <w:r w:rsidRPr="00A95E64">
        <w:rPr>
          <w:rFonts w:ascii="Times New Roman" w:hAnsi="Times New Roman" w:cs="Times New Roman"/>
          <w:sz w:val="24"/>
          <w:szCs w:val="24"/>
        </w:rPr>
        <w:t xml:space="preserve"> </w:t>
      </w:r>
      <w:r w:rsidRPr="00A95E64">
        <w:rPr>
          <w:rFonts w:ascii="SimSun" w:hAnsi="SimSun" w:cs="Times New Roman" w:hint="eastAsia"/>
          <w:sz w:val="24"/>
          <w:szCs w:val="24"/>
        </w:rPr>
        <w:t>≠</w:t>
      </w:r>
      <w:r w:rsidRPr="00A95E64">
        <w:rPr>
          <w:rFonts w:ascii="SimSun" w:hAnsi="SimSun" w:cs="Times New Roman"/>
          <w:sz w:val="24"/>
          <w:szCs w:val="24"/>
        </w:rPr>
        <w:t xml:space="preserve"> 1 </w:t>
      </w:r>
      <w:r w:rsidRPr="00A95E64">
        <w:rPr>
          <w:rFonts w:ascii="Times New Roman" w:hAnsi="Times New Roman" w:cs="Times New Roman"/>
          <w:sz w:val="24"/>
          <w:szCs w:val="24"/>
        </w:rPr>
        <w:t>(mod 353)</w:t>
      </w:r>
      <w:r w:rsidRPr="00A95E64">
        <w:rPr>
          <w:rFonts w:ascii="SimSun" w:hAnsi="SimSun" w:cs="Times New Roman"/>
          <w:sz w:val="24"/>
          <w:szCs w:val="24"/>
        </w:rPr>
        <w:t xml:space="preserve"> </w:t>
      </w:r>
      <w:r w:rsidRPr="00A95E64">
        <w:rPr>
          <w:rFonts w:ascii="Times New Roman" w:hAnsi="Times New Roman" w:cs="Times New Roman"/>
          <w:sz w:val="24"/>
          <w:szCs w:val="24"/>
        </w:rPr>
        <w:t>for 1 &lt;= m &lt; 352).</w:t>
      </w:r>
    </w:p>
    <w:p w14:paraId="23E9F7D7" w14:textId="77777777" w:rsidR="00A95E64" w:rsidRPr="00A95E64" w:rsidRDefault="00A95E64" w:rsidP="00A95E64">
      <w:pPr>
        <w:jc w:val="both"/>
        <w:rPr>
          <w:sz w:val="24"/>
          <w:szCs w:val="24"/>
        </w:rPr>
      </w:pPr>
    </w:p>
    <w:p w14:paraId="61D5BC29" w14:textId="77777777" w:rsidR="00A95E64" w:rsidRPr="00A95E64" w:rsidRDefault="00A95E64" w:rsidP="00A95E64">
      <w:pPr>
        <w:jc w:val="both"/>
        <w:rPr>
          <w:sz w:val="24"/>
          <w:szCs w:val="24"/>
        </w:rPr>
      </w:pPr>
      <w:r w:rsidRPr="00A95E64">
        <w:rPr>
          <w:sz w:val="24"/>
          <w:szCs w:val="24"/>
        </w:rPr>
        <w:t>In Stalling’s book, A(lice) and B(ob) select secret keys XA = 97 and XB = 233, respectively.</w:t>
      </w:r>
    </w:p>
    <w:p w14:paraId="5FA04E8E" w14:textId="77777777" w:rsidR="00A95E64" w:rsidRPr="00A95E64" w:rsidRDefault="00A95E64" w:rsidP="00A95E64">
      <w:pPr>
        <w:jc w:val="both"/>
        <w:rPr>
          <w:sz w:val="24"/>
          <w:szCs w:val="24"/>
        </w:rPr>
      </w:pPr>
    </w:p>
    <w:p w14:paraId="23F27960" w14:textId="77777777" w:rsidR="00A95E64" w:rsidRPr="00A95E64" w:rsidRDefault="00A95E64" w:rsidP="00A95E64">
      <w:pPr>
        <w:jc w:val="both"/>
        <w:rPr>
          <w:sz w:val="24"/>
          <w:szCs w:val="24"/>
        </w:rPr>
      </w:pPr>
      <w:r w:rsidRPr="00A95E64">
        <w:rPr>
          <w:sz w:val="24"/>
          <w:szCs w:val="24"/>
        </w:rPr>
        <w:t xml:space="preserve">Then A computes YA = 3 </w:t>
      </w:r>
      <w:r w:rsidRPr="00A95E64">
        <w:rPr>
          <w:sz w:val="24"/>
          <w:szCs w:val="24"/>
          <w:vertAlign w:val="superscript"/>
        </w:rPr>
        <w:t xml:space="preserve">97 </w:t>
      </w:r>
      <w:r w:rsidRPr="00A95E64">
        <w:rPr>
          <w:sz w:val="24"/>
          <w:szCs w:val="24"/>
        </w:rPr>
        <w:t>mod 353 = 40 and</w:t>
      </w:r>
    </w:p>
    <w:p w14:paraId="7FD98B9C" w14:textId="4EC57AAB" w:rsidR="00A95E64" w:rsidRDefault="00A95E64" w:rsidP="00A95E64">
      <w:pPr>
        <w:jc w:val="both"/>
        <w:rPr>
          <w:sz w:val="24"/>
          <w:szCs w:val="24"/>
        </w:rPr>
      </w:pPr>
      <w:r w:rsidRPr="00A95E64">
        <w:rPr>
          <w:sz w:val="24"/>
          <w:szCs w:val="24"/>
        </w:rPr>
        <w:t xml:space="preserve">B computes YB = 3 </w:t>
      </w:r>
      <w:r w:rsidRPr="00A95E64">
        <w:rPr>
          <w:sz w:val="24"/>
          <w:szCs w:val="24"/>
          <w:vertAlign w:val="superscript"/>
        </w:rPr>
        <w:t>233</w:t>
      </w:r>
      <w:r w:rsidRPr="00A95E64">
        <w:rPr>
          <w:sz w:val="24"/>
          <w:szCs w:val="24"/>
        </w:rPr>
        <w:t xml:space="preserve"> mod 353 = 248.</w:t>
      </w:r>
    </w:p>
    <w:p w14:paraId="08FFDABA" w14:textId="77777777" w:rsidR="00097311" w:rsidRPr="00A95E64" w:rsidRDefault="00097311" w:rsidP="00A95E64">
      <w:pPr>
        <w:jc w:val="both"/>
        <w:rPr>
          <w:sz w:val="24"/>
          <w:szCs w:val="24"/>
        </w:rPr>
      </w:pPr>
    </w:p>
    <w:p w14:paraId="57CDDE00" w14:textId="77777777" w:rsidR="00A95E64" w:rsidRPr="00A95E64" w:rsidRDefault="00A95E64" w:rsidP="00A95E64">
      <w:pPr>
        <w:jc w:val="both"/>
        <w:rPr>
          <w:sz w:val="24"/>
          <w:szCs w:val="24"/>
        </w:rPr>
      </w:pPr>
      <w:r w:rsidRPr="00A95E64">
        <w:rPr>
          <w:sz w:val="24"/>
          <w:szCs w:val="24"/>
        </w:rPr>
        <w:t xml:space="preserve">Finally A computes K = (YB) </w:t>
      </w:r>
      <w:r w:rsidRPr="00A95E64">
        <w:rPr>
          <w:sz w:val="24"/>
          <w:szCs w:val="24"/>
          <w:vertAlign w:val="superscript"/>
        </w:rPr>
        <w:t>XA</w:t>
      </w:r>
      <w:r w:rsidRPr="00A95E64">
        <w:rPr>
          <w:sz w:val="24"/>
          <w:szCs w:val="24"/>
        </w:rPr>
        <w:t xml:space="preserve"> mod 353 = 248 </w:t>
      </w:r>
      <w:r w:rsidRPr="00A95E64">
        <w:rPr>
          <w:sz w:val="24"/>
          <w:szCs w:val="24"/>
          <w:vertAlign w:val="superscript"/>
        </w:rPr>
        <w:t>97</w:t>
      </w:r>
      <w:r w:rsidRPr="00A95E64">
        <w:rPr>
          <w:sz w:val="24"/>
          <w:szCs w:val="24"/>
        </w:rPr>
        <w:t xml:space="preserve"> mod 353 = 160 that is the same as K = (YA) </w:t>
      </w:r>
      <w:r w:rsidRPr="00A95E64">
        <w:rPr>
          <w:sz w:val="24"/>
          <w:szCs w:val="24"/>
          <w:vertAlign w:val="superscript"/>
        </w:rPr>
        <w:t>XB</w:t>
      </w:r>
      <w:r w:rsidRPr="00A95E64">
        <w:rPr>
          <w:sz w:val="24"/>
          <w:szCs w:val="24"/>
        </w:rPr>
        <w:t xml:space="preserve"> mod 353 = 40 </w:t>
      </w:r>
      <w:r w:rsidRPr="00A95E64">
        <w:rPr>
          <w:sz w:val="24"/>
          <w:szCs w:val="24"/>
          <w:vertAlign w:val="superscript"/>
        </w:rPr>
        <w:t>233</w:t>
      </w:r>
      <w:r w:rsidRPr="00A95E64">
        <w:rPr>
          <w:sz w:val="24"/>
          <w:szCs w:val="24"/>
        </w:rPr>
        <w:t xml:space="preserve"> mod 353 = 160 computed by B.</w:t>
      </w:r>
    </w:p>
    <w:p w14:paraId="0FCA896F" w14:textId="77777777" w:rsidR="00A95E64" w:rsidRPr="00A95E64" w:rsidRDefault="00A95E64" w:rsidP="00A95E64">
      <w:pPr>
        <w:jc w:val="both"/>
        <w:rPr>
          <w:sz w:val="24"/>
          <w:szCs w:val="24"/>
        </w:rPr>
      </w:pPr>
    </w:p>
    <w:p w14:paraId="68071C39" w14:textId="77777777" w:rsidR="00A95E64" w:rsidRPr="00A95E64" w:rsidRDefault="00A95E64" w:rsidP="00A95E64">
      <w:pPr>
        <w:jc w:val="both"/>
        <w:rPr>
          <w:sz w:val="24"/>
          <w:szCs w:val="24"/>
        </w:rPr>
      </w:pPr>
      <w:r w:rsidRPr="00A95E64">
        <w:rPr>
          <w:sz w:val="24"/>
          <w:szCs w:val="24"/>
        </w:rPr>
        <w:t>Now use the number q2 = 1997.</w:t>
      </w:r>
    </w:p>
    <w:p w14:paraId="73D299AF" w14:textId="77777777" w:rsidR="00A95E64" w:rsidRPr="00A95E64" w:rsidRDefault="00A95E64" w:rsidP="00A95E64">
      <w:pPr>
        <w:jc w:val="both"/>
        <w:rPr>
          <w:sz w:val="24"/>
          <w:szCs w:val="24"/>
        </w:rPr>
      </w:pPr>
    </w:p>
    <w:p w14:paraId="18B197B3" w14:textId="641FDF7B" w:rsidR="00097311" w:rsidRPr="00097311" w:rsidRDefault="00A95E64" w:rsidP="00097311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95E64">
        <w:rPr>
          <w:rFonts w:ascii="Times New Roman" w:hAnsi="Times New Roman" w:cs="Times New Roman"/>
          <w:b/>
          <w:bCs/>
          <w:sz w:val="24"/>
          <w:szCs w:val="24"/>
        </w:rPr>
        <w:t>Prove</w:t>
      </w:r>
      <w:r w:rsidRPr="00A95E64">
        <w:rPr>
          <w:rFonts w:ascii="Times New Roman" w:hAnsi="Times New Roman" w:cs="Times New Roman"/>
          <w:sz w:val="24"/>
          <w:szCs w:val="24"/>
        </w:rPr>
        <w:t xml:space="preserve"> that 1997 is a prime. In case 1997 is not a prime from your computation, </w:t>
      </w:r>
      <w:r w:rsidRPr="00A95E64">
        <w:rPr>
          <w:rFonts w:ascii="Times New Roman" w:hAnsi="Times New Roman" w:cs="Times New Roman"/>
          <w:b/>
          <w:bCs/>
          <w:sz w:val="24"/>
          <w:szCs w:val="24"/>
        </w:rPr>
        <w:t>pick</w:t>
      </w:r>
      <w:r w:rsidRPr="00A95E64">
        <w:rPr>
          <w:rFonts w:ascii="Times New Roman" w:hAnsi="Times New Roman" w:cs="Times New Roman"/>
          <w:sz w:val="24"/>
          <w:szCs w:val="24"/>
        </w:rPr>
        <w:t xml:space="preserve"> the smallest integer n bigger than 1997 so that n is a prime (</w:t>
      </w:r>
      <w:r w:rsidRPr="00A95E64">
        <w:rPr>
          <w:rFonts w:ascii="Times New Roman" w:hAnsi="Times New Roman" w:cs="Times New Roman"/>
          <w:b/>
          <w:bCs/>
          <w:sz w:val="24"/>
          <w:szCs w:val="24"/>
        </w:rPr>
        <w:t>verify</w:t>
      </w:r>
      <w:r w:rsidRPr="00A95E64">
        <w:rPr>
          <w:rFonts w:ascii="Times New Roman" w:hAnsi="Times New Roman" w:cs="Times New Roman"/>
          <w:sz w:val="24"/>
          <w:szCs w:val="24"/>
        </w:rPr>
        <w:t xml:space="preserve"> that n is a prime).</w:t>
      </w:r>
    </w:p>
    <w:p w14:paraId="594AEEE4" w14:textId="6683673E" w:rsidR="00097311" w:rsidRDefault="00930512" w:rsidP="0009731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QRT(1997) = </w:t>
      </w:r>
      <w:r w:rsidR="006A4136">
        <w:rPr>
          <w:sz w:val="24"/>
          <w:szCs w:val="24"/>
        </w:rPr>
        <w:t>44.687</w:t>
      </w:r>
      <w:r w:rsidR="008D23BE">
        <w:rPr>
          <w:sz w:val="24"/>
          <w:szCs w:val="24"/>
        </w:rPr>
        <w:t>, and every non-prime number must have a factor that is less than the square root</w:t>
      </w:r>
      <w:r w:rsidR="005D4BBB">
        <w:rPr>
          <w:sz w:val="24"/>
          <w:szCs w:val="24"/>
        </w:rPr>
        <w:t xml:space="preserve"> other than 1</w:t>
      </w:r>
    </w:p>
    <w:p w14:paraId="1AB0ED6A" w14:textId="07BDCF7E" w:rsidR="00223BBB" w:rsidRDefault="005D4BBB" w:rsidP="0009731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of: </w:t>
      </w:r>
      <w:bookmarkStart w:id="0" w:name="_MON_1649971449"/>
      <w:bookmarkEnd w:id="0"/>
      <w:r>
        <w:rPr>
          <w:sz w:val="24"/>
          <w:szCs w:val="24"/>
        </w:rPr>
        <w:object w:dxaOrig="1544" w:dyaOrig="998" w14:anchorId="7F31AF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8" type="#_x0000_t75" style="width:77.55pt;height:49.85pt" o:ole="">
            <v:imagedata r:id="rId5" o:title=""/>
          </v:shape>
          <o:OLEObject Type="Embed" ProgID="Word.OpenDocumentText.12" ShapeID="_x0000_i1058" DrawAspect="Icon" ObjectID="_1649971540" r:id="rId6"/>
        </w:object>
      </w:r>
    </w:p>
    <w:p w14:paraId="17CDD105" w14:textId="1F9ECBE6" w:rsidR="00100E42" w:rsidRDefault="00100E42" w:rsidP="00097311">
      <w:pPr>
        <w:jc w:val="both"/>
        <w:rPr>
          <w:sz w:val="24"/>
          <w:szCs w:val="24"/>
        </w:rPr>
      </w:pPr>
      <w:r>
        <w:rPr>
          <w:sz w:val="24"/>
          <w:szCs w:val="24"/>
        </w:rPr>
        <w:t>Since the only one of those integers divides 1997 evenly, namely 1, this tells us that 1997 is prime.</w:t>
      </w:r>
    </w:p>
    <w:p w14:paraId="20DD298C" w14:textId="77777777" w:rsidR="00097311" w:rsidRDefault="00097311" w:rsidP="00097311">
      <w:pPr>
        <w:jc w:val="both"/>
        <w:rPr>
          <w:sz w:val="24"/>
          <w:szCs w:val="24"/>
        </w:rPr>
      </w:pPr>
    </w:p>
    <w:p w14:paraId="78CA7C58" w14:textId="77777777" w:rsidR="00097311" w:rsidRPr="00097311" w:rsidRDefault="00097311" w:rsidP="00097311">
      <w:pPr>
        <w:jc w:val="both"/>
        <w:rPr>
          <w:sz w:val="24"/>
          <w:szCs w:val="24"/>
        </w:rPr>
      </w:pPr>
    </w:p>
    <w:p w14:paraId="5CE1DD75" w14:textId="35CD50C5" w:rsidR="00A95E64" w:rsidRDefault="00A95E64" w:rsidP="00A95E64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95E64">
        <w:rPr>
          <w:rFonts w:ascii="Times New Roman" w:hAnsi="Times New Roman" w:cs="Times New Roman"/>
          <w:b/>
          <w:bCs/>
          <w:sz w:val="24"/>
          <w:szCs w:val="24"/>
        </w:rPr>
        <w:t xml:space="preserve">Find </w:t>
      </w:r>
      <w:r w:rsidRPr="00A95E64">
        <w:rPr>
          <w:rFonts w:ascii="Times New Roman" w:hAnsi="Times New Roman" w:cs="Times New Roman"/>
          <w:sz w:val="24"/>
          <w:szCs w:val="24"/>
        </w:rPr>
        <w:t>a primitive root of 1997. Note 3 may or may not be a primitive root of 1997.</w:t>
      </w:r>
    </w:p>
    <w:p w14:paraId="20A05C4D" w14:textId="77777777" w:rsidR="00097311" w:rsidRPr="00097311" w:rsidRDefault="00097311" w:rsidP="00097311">
      <w:pPr>
        <w:jc w:val="both"/>
        <w:rPr>
          <w:sz w:val="24"/>
          <w:szCs w:val="24"/>
        </w:rPr>
      </w:pPr>
    </w:p>
    <w:p w14:paraId="10D60EB4" w14:textId="1CF7CFB7" w:rsidR="00441AEE" w:rsidRDefault="00441AEE" w:rsidP="00FE257B">
      <w:pPr>
        <w:jc w:val="both"/>
        <w:rPr>
          <w:sz w:val="24"/>
          <w:szCs w:val="24"/>
        </w:rPr>
      </w:pPr>
      <w:r w:rsidRPr="00441AEE">
        <w:rPr>
          <w:sz w:val="24"/>
          <w:szCs w:val="24"/>
        </w:rPr>
        <w:t xml:space="preserve">Primitives of 1997: </w:t>
      </w:r>
      <w:bookmarkStart w:id="1" w:name="_MON_1649967140"/>
      <w:bookmarkEnd w:id="1"/>
      <w:r w:rsidR="00F87B40">
        <w:rPr>
          <w:sz w:val="24"/>
          <w:szCs w:val="24"/>
        </w:rPr>
        <w:object w:dxaOrig="1544" w:dyaOrig="998" w14:anchorId="2353AE8F">
          <v:shape id="_x0000_i1051" type="#_x0000_t75" style="width:77.55pt;height:49.85pt" o:ole="">
            <v:imagedata r:id="rId7" o:title=""/>
          </v:shape>
          <o:OLEObject Type="Embed" ProgID="Word.OpenDocumentText.12" ShapeID="_x0000_i1051" DrawAspect="Icon" ObjectID="_1649971541" r:id="rId8"/>
        </w:object>
      </w:r>
    </w:p>
    <w:p w14:paraId="568EFACA" w14:textId="4638054D" w:rsidR="000011B4" w:rsidRDefault="000011B4" w:rsidP="00FE257B">
      <w:pPr>
        <w:jc w:val="both"/>
        <w:rPr>
          <w:sz w:val="24"/>
          <w:szCs w:val="24"/>
        </w:rPr>
      </w:pPr>
    </w:p>
    <w:p w14:paraId="3E526E4F" w14:textId="52BF51B8" w:rsidR="000011B4" w:rsidRPr="0004125E" w:rsidRDefault="000011B4" w:rsidP="000011B4">
      <w:pPr>
        <w:jc w:val="both"/>
        <w:rPr>
          <w:b/>
          <w:bCs/>
          <w:sz w:val="24"/>
          <w:szCs w:val="24"/>
        </w:rPr>
      </w:pPr>
      <w:r w:rsidRPr="0004125E">
        <w:rPr>
          <w:b/>
          <w:bCs/>
          <w:sz w:val="24"/>
          <w:szCs w:val="24"/>
        </w:rPr>
        <w:t>Proof that 21 is a primitive element of 1997</w:t>
      </w:r>
    </w:p>
    <w:p w14:paraId="7B5E9BAC" w14:textId="723B523A" w:rsidR="000011B4" w:rsidRPr="000011B4" w:rsidRDefault="000011B4" w:rsidP="000011B4">
      <w:pPr>
        <w:jc w:val="both"/>
        <w:rPr>
          <w:sz w:val="24"/>
          <w:szCs w:val="24"/>
        </w:rPr>
      </w:pPr>
      <w:r w:rsidRPr="000011B4">
        <w:rPr>
          <w:sz w:val="24"/>
          <w:szCs w:val="24"/>
        </w:rPr>
        <w:t>Number of Power elements for 21: 1996</w:t>
      </w:r>
      <w:r w:rsidR="0004125E">
        <w:rPr>
          <w:sz w:val="24"/>
          <w:szCs w:val="24"/>
        </w:rPr>
        <w:t>, i.e. {1,2,3,…,1996</w:t>
      </w:r>
      <w:r w:rsidR="00F06924">
        <w:rPr>
          <w:sz w:val="24"/>
          <w:szCs w:val="24"/>
        </w:rPr>
        <w:t>} when sorted</w:t>
      </w:r>
    </w:p>
    <w:p w14:paraId="6E3046B8" w14:textId="3F36F41F" w:rsidR="000011B4" w:rsidRDefault="000011B4" w:rsidP="000011B4">
      <w:pPr>
        <w:jc w:val="both"/>
        <w:rPr>
          <w:sz w:val="24"/>
          <w:szCs w:val="24"/>
        </w:rPr>
      </w:pPr>
      <w:r w:rsidRPr="000011B4">
        <w:rPr>
          <w:sz w:val="24"/>
          <w:szCs w:val="24"/>
        </w:rPr>
        <w:t xml:space="preserve">Power Elements of 21: </w:t>
      </w:r>
      <w:bookmarkStart w:id="2" w:name="_MON_1649967104"/>
      <w:bookmarkEnd w:id="2"/>
      <w:r w:rsidR="00AD03E3">
        <w:rPr>
          <w:sz w:val="24"/>
          <w:szCs w:val="24"/>
        </w:rPr>
        <w:object w:dxaOrig="1544" w:dyaOrig="998" w14:anchorId="2AA2F859">
          <v:shape id="_x0000_i1056" type="#_x0000_t75" style="width:77.55pt;height:49.85pt" o:ole="">
            <v:imagedata r:id="rId9" o:title=""/>
          </v:shape>
          <o:OLEObject Type="Embed" ProgID="Word.OpenDocumentText.12" ShapeID="_x0000_i1056" DrawAspect="Icon" ObjectID="_1649971542" r:id="rId10"/>
        </w:object>
      </w:r>
    </w:p>
    <w:p w14:paraId="15ADE8CB" w14:textId="77777777" w:rsidR="00F06924" w:rsidRPr="00441AEE" w:rsidRDefault="00F06924" w:rsidP="000011B4">
      <w:pPr>
        <w:jc w:val="both"/>
        <w:rPr>
          <w:sz w:val="24"/>
          <w:szCs w:val="24"/>
        </w:rPr>
      </w:pPr>
    </w:p>
    <w:p w14:paraId="078E27E3" w14:textId="6C9098E8" w:rsidR="00A95E64" w:rsidRDefault="00482DFA" w:rsidP="00482DFA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c/d) </w:t>
      </w:r>
      <w:r w:rsidR="00A95E64" w:rsidRPr="00482DFA">
        <w:rPr>
          <w:sz w:val="24"/>
          <w:szCs w:val="24"/>
        </w:rPr>
        <w:t>Using XA = 97 and XB = 233 as Stallings, calculate YA and YB for 1997.</w:t>
      </w:r>
      <w:r>
        <w:rPr>
          <w:sz w:val="24"/>
          <w:szCs w:val="24"/>
        </w:rPr>
        <w:t xml:space="preserve"> </w:t>
      </w:r>
      <w:r w:rsidR="00A95E64" w:rsidRPr="00482DFA">
        <w:rPr>
          <w:sz w:val="24"/>
          <w:szCs w:val="24"/>
        </w:rPr>
        <w:t>Finally calculate K for A and then K for B. Do they agree?</w:t>
      </w:r>
    </w:p>
    <w:p w14:paraId="0246DC0C" w14:textId="77777777" w:rsidR="00482DFA" w:rsidRDefault="00482DFA" w:rsidP="00482DFA">
      <w:pPr>
        <w:ind w:left="360"/>
        <w:jc w:val="both"/>
        <w:rPr>
          <w:sz w:val="24"/>
          <w:szCs w:val="24"/>
        </w:rPr>
      </w:pPr>
    </w:p>
    <w:p w14:paraId="739CE316" w14:textId="02C577C6" w:rsidR="00A95E64" w:rsidRPr="00A95E64" w:rsidRDefault="00482DFA" w:rsidP="00A95E64">
      <w:pPr>
        <w:jc w:val="both"/>
        <w:rPr>
          <w:sz w:val="24"/>
          <w:szCs w:val="24"/>
        </w:rPr>
      </w:pPr>
      <w:r w:rsidRPr="00AF6987">
        <w:rPr>
          <w:sz w:val="24"/>
          <w:szCs w:val="24"/>
        </w:rPr>
        <w:t>For Prime number 1997 and primitive 21 for private key a:97 and b:233, the Diffie-Hellman Key Exchange outputs: {</w:t>
      </w:r>
      <w:r w:rsidRPr="00730583">
        <w:rPr>
          <w:sz w:val="24"/>
          <w:szCs w:val="24"/>
          <w:highlight w:val="yellow"/>
        </w:rPr>
        <w:t>'KpubA': 869, 'KpubB': 1522, 'Kab': 681, 'Kba': 681</w:t>
      </w:r>
      <w:r w:rsidRPr="00AF6987">
        <w:rPr>
          <w:sz w:val="24"/>
          <w:szCs w:val="24"/>
        </w:rPr>
        <w:t>}</w:t>
      </w:r>
    </w:p>
    <w:p w14:paraId="64C0C8F6" w14:textId="77777777" w:rsidR="00A95E64" w:rsidRPr="00A95E64" w:rsidRDefault="00966307" w:rsidP="00220544">
      <w:pPr>
        <w:pStyle w:val="ListParagraph"/>
        <w:numPr>
          <w:ilvl w:val="0"/>
          <w:numId w:val="23"/>
        </w:numPr>
        <w:spacing w:after="0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1623C4">
        <w:rPr>
          <w:rFonts w:ascii="Times New Roman" w:hAnsi="Times New Roman" w:cs="Times New Roman"/>
          <w:sz w:val="24"/>
          <w:szCs w:val="24"/>
        </w:rPr>
        <w:lastRenderedPageBreak/>
        <w:t>(18%) Repeat question 2</w:t>
      </w:r>
      <w:r w:rsidR="00A95E64" w:rsidRPr="00A95E64">
        <w:rPr>
          <w:rFonts w:ascii="Times New Roman" w:hAnsi="Times New Roman" w:cs="Times New Roman"/>
          <w:sz w:val="24"/>
          <w:szCs w:val="24"/>
        </w:rPr>
        <w:t>. This time you pick a prime number p yourself of at least 6 digits. Add some randomness by adding to 1,000,000 (one million) your birth date d as a Julian day in the year. Your prime number p must be bigger than 1,000,000 + d.</w:t>
      </w:r>
    </w:p>
    <w:p w14:paraId="52EA7CE1" w14:textId="77777777" w:rsidR="00A95E64" w:rsidRPr="00A95E64" w:rsidRDefault="00A95E64" w:rsidP="00A95E64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C592B7" w14:textId="17065B2A" w:rsidR="00A95E64" w:rsidRDefault="00A95E64" w:rsidP="00A95E64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95E64">
        <w:rPr>
          <w:rFonts w:ascii="Times New Roman" w:hAnsi="Times New Roman" w:cs="Times New Roman"/>
          <w:sz w:val="24"/>
          <w:szCs w:val="24"/>
        </w:rPr>
        <w:t>Repeat all the calculation</w:t>
      </w:r>
      <w:r w:rsidR="001623C4">
        <w:rPr>
          <w:rFonts w:ascii="Times New Roman" w:hAnsi="Times New Roman" w:cs="Times New Roman"/>
          <w:sz w:val="24"/>
          <w:szCs w:val="24"/>
        </w:rPr>
        <w:t>s of Q2</w:t>
      </w:r>
      <w:r w:rsidRPr="00A95E64">
        <w:rPr>
          <w:rFonts w:ascii="Times New Roman" w:hAnsi="Times New Roman" w:cs="Times New Roman"/>
          <w:sz w:val="24"/>
          <w:szCs w:val="24"/>
        </w:rPr>
        <w:t xml:space="preserve"> (primitive root, YA, YB, and K).</w:t>
      </w:r>
    </w:p>
    <w:p w14:paraId="69E42855" w14:textId="77777777" w:rsidR="00730583" w:rsidRPr="00A95E64" w:rsidRDefault="00730583" w:rsidP="00A95E64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E9A3B31" w14:textId="7F4DD45D" w:rsidR="00A95E64" w:rsidRDefault="00CA7D94" w:rsidP="0027553F">
      <w:pPr>
        <w:pStyle w:val="BodyText2"/>
        <w:tabs>
          <w:tab w:val="left" w:pos="360"/>
        </w:tabs>
        <w:ind w:left="90"/>
      </w:pPr>
      <w:r>
        <w:t>Prime number chosen: 1,000,000 + 336 + 21 = 1</w:t>
      </w:r>
      <w:r w:rsidR="001D4579">
        <w:t>,000,357</w:t>
      </w:r>
      <w:r w:rsidR="00876351">
        <w:t xml:space="preserve"> = p</w:t>
      </w:r>
    </w:p>
    <w:p w14:paraId="7FC658EE" w14:textId="3D7E6374" w:rsidR="00EC48FA" w:rsidRDefault="00EC48FA" w:rsidP="0027553F">
      <w:pPr>
        <w:pStyle w:val="BodyText2"/>
        <w:tabs>
          <w:tab w:val="left" w:pos="360"/>
        </w:tabs>
        <w:ind w:left="90"/>
      </w:pPr>
      <w:r>
        <w:t xml:space="preserve">And the prime factors of </w:t>
      </w:r>
      <w:r w:rsidR="00876351">
        <w:t>p-1 (1,000,356) are: 2, 3, 7, 11909</w:t>
      </w:r>
    </w:p>
    <w:p w14:paraId="538871B1" w14:textId="0E8780C0" w:rsidR="000F5CC2" w:rsidRDefault="000F5CC2" w:rsidP="000F5CC2">
      <w:pPr>
        <w:pStyle w:val="BodyText2"/>
        <w:tabs>
          <w:tab w:val="left" w:pos="360"/>
        </w:tabs>
        <w:ind w:left="90"/>
      </w:pPr>
      <w:r>
        <w:t xml:space="preserve">As such the </w:t>
      </w:r>
      <w:r w:rsidR="00CA2404">
        <w:t>p</w:t>
      </w:r>
      <w:r>
        <w:t>roof that 2 is a primitive element of 1000357</w:t>
      </w:r>
    </w:p>
    <w:p w14:paraId="347E7801" w14:textId="77777777" w:rsidR="000F5CC2" w:rsidRDefault="000F5CC2" w:rsidP="000F5CC2">
      <w:pPr>
        <w:pStyle w:val="BodyText2"/>
        <w:tabs>
          <w:tab w:val="left" w:pos="360"/>
        </w:tabs>
        <w:ind w:left="90"/>
      </w:pPr>
      <w:r>
        <w:t>2^(1000356/2) = 2^(500178) = 1000356 mod 1000357 != 1 mod 1000357</w:t>
      </w:r>
    </w:p>
    <w:p w14:paraId="72CE9CFF" w14:textId="77777777" w:rsidR="000F5CC2" w:rsidRDefault="000F5CC2" w:rsidP="000F5CC2">
      <w:pPr>
        <w:pStyle w:val="BodyText2"/>
        <w:tabs>
          <w:tab w:val="left" w:pos="360"/>
        </w:tabs>
        <w:ind w:left="90"/>
      </w:pPr>
      <w:r>
        <w:t>2^(1000356/3) = 2^(333452) = 32609 mod 1000357 != 1 mod 1000357</w:t>
      </w:r>
    </w:p>
    <w:p w14:paraId="7B69CC48" w14:textId="77777777" w:rsidR="000F5CC2" w:rsidRDefault="000F5CC2" w:rsidP="000F5CC2">
      <w:pPr>
        <w:pStyle w:val="BodyText2"/>
        <w:tabs>
          <w:tab w:val="left" w:pos="360"/>
        </w:tabs>
        <w:ind w:left="90"/>
      </w:pPr>
      <w:r>
        <w:t>2^(1000356/7) = 2^(142908) = 333490 mod 1000357 != 1 mod 1000357</w:t>
      </w:r>
    </w:p>
    <w:p w14:paraId="24CEEADB" w14:textId="4ED6E818" w:rsidR="000F5CC2" w:rsidRDefault="000F5CC2" w:rsidP="000F5CC2">
      <w:pPr>
        <w:pStyle w:val="BodyText2"/>
        <w:tabs>
          <w:tab w:val="left" w:pos="360"/>
        </w:tabs>
        <w:ind w:left="90"/>
      </w:pPr>
      <w:r>
        <w:t>2^(1000356/11909) = 2^(84) = 157221 mod 1000357 != 1 mod 1000357</w:t>
      </w:r>
    </w:p>
    <w:p w14:paraId="2592B6BD" w14:textId="77777777" w:rsidR="000F5CC2" w:rsidRDefault="000F5CC2" w:rsidP="000F5CC2">
      <w:pPr>
        <w:pStyle w:val="BodyText2"/>
        <w:tabs>
          <w:tab w:val="left" w:pos="360"/>
        </w:tabs>
        <w:ind w:left="90"/>
      </w:pPr>
    </w:p>
    <w:p w14:paraId="3970ABE1" w14:textId="3114A169" w:rsidR="000F5CC2" w:rsidRDefault="000F5CC2" w:rsidP="000F5CC2">
      <w:pPr>
        <w:pStyle w:val="BodyText2"/>
        <w:tabs>
          <w:tab w:val="left" w:pos="360"/>
        </w:tabs>
        <w:ind w:left="90"/>
      </w:pPr>
      <w:r>
        <w:t>For Prime number 1000357 and primitive 2 for private key a:97 and b:233, the Diffie-Hellman Key Exchange outputs: {</w:t>
      </w:r>
      <w:r w:rsidRPr="00730583">
        <w:rPr>
          <w:highlight w:val="yellow"/>
        </w:rPr>
        <w:t>'KpubA': 494973, 'KpubB': 961803, 'Kab': 311818, 'Kba': 311818</w:t>
      </w:r>
      <w:r>
        <w:t>}</w:t>
      </w:r>
    </w:p>
    <w:p w14:paraId="1DDD8FEF" w14:textId="77777777" w:rsidR="00363B8D" w:rsidRDefault="00966307" w:rsidP="00363B8D">
      <w:pPr>
        <w:pStyle w:val="BodyText2"/>
        <w:numPr>
          <w:ilvl w:val="0"/>
          <w:numId w:val="23"/>
        </w:numPr>
        <w:tabs>
          <w:tab w:val="left" w:pos="360"/>
        </w:tabs>
        <w:ind w:left="360"/>
      </w:pPr>
      <w:r>
        <w:br w:type="page"/>
      </w:r>
      <w:r w:rsidR="008018BF">
        <w:lastRenderedPageBreak/>
        <w:t xml:space="preserve">(10%) </w:t>
      </w:r>
      <w:r w:rsidR="00363B8D">
        <w:t>Primitive Roots</w:t>
      </w:r>
    </w:p>
    <w:p w14:paraId="57E78217" w14:textId="77777777" w:rsidR="002625B2" w:rsidRDefault="002625B2" w:rsidP="002625B2">
      <w:pPr>
        <w:pStyle w:val="BodyText2"/>
        <w:tabs>
          <w:tab w:val="left" w:pos="360"/>
        </w:tabs>
      </w:pPr>
    </w:p>
    <w:p w14:paraId="67768405" w14:textId="77777777" w:rsidR="002625B2" w:rsidRDefault="002625B2" w:rsidP="002625B2">
      <w:pPr>
        <w:pStyle w:val="BodyText2"/>
        <w:tabs>
          <w:tab w:val="left" w:pos="360"/>
        </w:tabs>
      </w:pPr>
      <w:r>
        <w:t>In chapter 2.8 Discrete Logarithms, page 75, table 2.7, you have learned the primitive roots of 19 as 2, 3, 5, 10, 13, 14, and 15.</w:t>
      </w:r>
    </w:p>
    <w:p w14:paraId="48B3A196" w14:textId="77777777" w:rsidR="002625B2" w:rsidRDefault="002625B2" w:rsidP="002625B2">
      <w:pPr>
        <w:pStyle w:val="BodyText2"/>
        <w:tabs>
          <w:tab w:val="left" w:pos="360"/>
        </w:tabs>
      </w:pPr>
    </w:p>
    <w:p w14:paraId="2E4AD54E" w14:textId="4CB5ED8A" w:rsidR="002625B2" w:rsidRDefault="002625B2" w:rsidP="002625B2">
      <w:pPr>
        <w:pStyle w:val="BodyText2"/>
        <w:tabs>
          <w:tab w:val="left" w:pos="360"/>
        </w:tabs>
      </w:pPr>
      <w:r>
        <w:t>Write a computer program to compute and display all the primitive roots (and also the number of primitive roots) for the prime numbers from 100 (one hundred) to 200 (two hundreds)</w:t>
      </w:r>
    </w:p>
    <w:p w14:paraId="7A66A6F6" w14:textId="0DE18481" w:rsidR="00494C1A" w:rsidRDefault="008F49F3" w:rsidP="002625B2">
      <w:pPr>
        <w:pStyle w:val="BodyText2"/>
        <w:tabs>
          <w:tab w:val="left" w:pos="360"/>
        </w:tabs>
        <w:rPr>
          <w:b/>
          <w:bCs/>
        </w:rPr>
      </w:pPr>
      <w:r w:rsidRPr="008F49F3">
        <w:rPr>
          <w:b/>
          <w:bCs/>
        </w:rPr>
        <w:t>Code:</w:t>
      </w:r>
    </w:p>
    <w:p w14:paraId="50DC79E1" w14:textId="77777777" w:rsidR="003A5079" w:rsidRDefault="003A5079">
      <w:pPr>
        <w:shd w:val="clear" w:color="auto" w:fill="F0F0F0"/>
      </w:pP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rimeCheck</w:t>
      </w:r>
      <w:r>
        <w:rPr>
          <w:rFonts w:ascii="Courier New" w:hAnsi="Courier New" w:cs="Courier New"/>
          <w:color w:val="444444"/>
        </w:rPr>
        <w:t>(number):</w:t>
      </w:r>
      <w:r>
        <w:rPr>
          <w:rFonts w:ascii="Courier New" w:hAnsi="Courier New" w:cs="Courier New"/>
          <w:color w:val="444444"/>
        </w:rPr>
        <w:br/>
        <w:t xml:space="preserve">    k=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(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>,number//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number%i==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    k=k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k&lt;=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color w:val="78A960"/>
        </w:rPr>
        <w:t>True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else</w:t>
      </w:r>
      <w:r>
        <w:rPr>
          <w:rFonts w:ascii="Courier New" w:hAnsi="Courier New" w:cs="Courier New"/>
          <w:color w:val="444444"/>
        </w:rPr>
        <w:t>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color w:val="78A960"/>
        </w:rPr>
        <w:t>False</w:t>
      </w:r>
      <w:r>
        <w:rPr>
          <w:rFonts w:ascii="Courier New" w:hAnsi="Courier New" w:cs="Courier New"/>
          <w:color w:val="444444"/>
        </w:rPr>
        <w:br/>
        <w:t> 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owerElements</w:t>
      </w:r>
      <w:r>
        <w:rPr>
          <w:rFonts w:ascii="Courier New" w:hAnsi="Courier New" w:cs="Courier New"/>
          <w:color w:val="444444"/>
        </w:rPr>
        <w:t>(a,p):</w:t>
      </w:r>
      <w:r>
        <w:rPr>
          <w:rFonts w:ascii="Courier New" w:hAnsi="Courier New" w:cs="Courier New"/>
          <w:color w:val="444444"/>
        </w:rPr>
        <w:br/>
        <w:t xml:space="preserve">    powers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power = pow(a,i,p)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power </w:t>
      </w:r>
      <w:r>
        <w:rPr>
          <w:rFonts w:ascii="Courier New" w:hAnsi="Courier New" w:cs="Courier New"/>
          <w:b/>
          <w:color w:val="444444"/>
        </w:rPr>
        <w:t>not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powers:</w:t>
      </w:r>
      <w:r>
        <w:rPr>
          <w:rFonts w:ascii="Courier New" w:hAnsi="Courier New" w:cs="Courier New"/>
          <w:color w:val="444444"/>
        </w:rPr>
        <w:br/>
        <w:t xml:space="preserve">            powers.append(power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powers</w:t>
      </w:r>
      <w:r>
        <w:rPr>
          <w:rFonts w:ascii="Courier New" w:hAnsi="Courier New" w:cs="Courier New"/>
          <w:color w:val="444444"/>
        </w:rPr>
        <w:br/>
        <w:t> 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cyclicGroupOrder</w:t>
      </w:r>
      <w:r>
        <w:rPr>
          <w:rFonts w:ascii="Courier New" w:hAnsi="Courier New" w:cs="Courier New"/>
          <w:color w:val="444444"/>
        </w:rPr>
        <w:t>(p):</w:t>
      </w:r>
      <w:r>
        <w:rPr>
          <w:rFonts w:ascii="Courier New" w:hAnsi="Courier New" w:cs="Courier New"/>
          <w:color w:val="444444"/>
        </w:rPr>
        <w:br/>
        <w:t xml:space="preserve">    order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powers = powerElements(i,p)</w:t>
      </w:r>
      <w:r>
        <w:rPr>
          <w:rFonts w:ascii="Courier New" w:hAnsi="Courier New" w:cs="Courier New"/>
          <w:color w:val="444444"/>
        </w:rPr>
        <w:br/>
        <w:t xml:space="preserve">        order.append(len(powers)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order</w:t>
      </w:r>
      <w:r>
        <w:rPr>
          <w:rFonts w:ascii="Courier New" w:hAnsi="Courier New" w:cs="Courier New"/>
          <w:color w:val="444444"/>
        </w:rPr>
        <w:br/>
        <w:t> 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rimitveElements</w:t>
      </w:r>
      <w:r>
        <w:rPr>
          <w:rFonts w:ascii="Courier New" w:hAnsi="Courier New" w:cs="Courier New"/>
          <w:color w:val="444444"/>
        </w:rPr>
        <w:t>(p):</w:t>
      </w:r>
      <w:r>
        <w:rPr>
          <w:rFonts w:ascii="Courier New" w:hAnsi="Courier New" w:cs="Courier New"/>
          <w:color w:val="444444"/>
        </w:rPr>
        <w:br/>
        <w:t xml:space="preserve">    primitive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powers = powerElements(i,p)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len(powers) == (p</w:t>
      </w:r>
      <w:r>
        <w:rPr>
          <w:rFonts w:ascii="Courier New" w:hAnsi="Courier New" w:cs="Courier New"/>
          <w:color w:val="880000"/>
        </w:rPr>
        <w:t>-1</w:t>
      </w:r>
      <w:r>
        <w:rPr>
          <w:rFonts w:ascii="Courier New" w:hAnsi="Courier New" w:cs="Courier New"/>
          <w:color w:val="444444"/>
        </w:rPr>
        <w:t>)):</w:t>
      </w:r>
      <w:r>
        <w:rPr>
          <w:rFonts w:ascii="Courier New" w:hAnsi="Courier New" w:cs="Courier New"/>
          <w:color w:val="444444"/>
        </w:rPr>
        <w:br/>
        <w:t xml:space="preserve">            primitive.append(i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primitive</w:t>
      </w:r>
      <w:r>
        <w:rPr>
          <w:rFonts w:ascii="Courier New" w:hAnsi="Courier New" w:cs="Courier New"/>
          <w:color w:val="444444"/>
        </w:rPr>
        <w:br/>
        <w:t> 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e4p4</w:t>
      </w:r>
      <w:r>
        <w:rPr>
          <w:rFonts w:ascii="Courier New" w:hAnsi="Courier New" w:cs="Courier New"/>
          <w:color w:val="444444"/>
        </w:rPr>
        <w:t>():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p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00</w:t>
      </w:r>
      <w:r>
        <w:rPr>
          <w:rFonts w:ascii="Courier New" w:hAnsi="Courier New" w:cs="Courier New"/>
          <w:color w:val="444444"/>
        </w:rPr>
        <w:t>,</w:t>
      </w:r>
      <w:r>
        <w:rPr>
          <w:rFonts w:ascii="Courier New" w:hAnsi="Courier New" w:cs="Courier New"/>
          <w:color w:val="880000"/>
        </w:rPr>
        <w:t>200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primeCheck(p)):</w:t>
      </w:r>
      <w:r>
        <w:rPr>
          <w:rFonts w:ascii="Courier New" w:hAnsi="Courier New" w:cs="Courier New"/>
          <w:color w:val="444444"/>
        </w:rPr>
        <w:br/>
        <w:t xml:space="preserve">            primitives = primitveElements(p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Prime number: {0}"</w:t>
      </w:r>
      <w:r>
        <w:rPr>
          <w:rFonts w:ascii="Courier New" w:hAnsi="Courier New" w:cs="Courier New"/>
          <w:color w:val="444444"/>
        </w:rPr>
        <w:t xml:space="preserve"> .format(p)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Number of Primitives: {0}"</w:t>
      </w:r>
      <w:r>
        <w:rPr>
          <w:rFonts w:ascii="Courier New" w:hAnsi="Courier New" w:cs="Courier New"/>
          <w:color w:val="444444"/>
        </w:rPr>
        <w:t xml:space="preserve"> .format(len(primitives))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Primitives: {0}"</w:t>
      </w:r>
      <w:r>
        <w:rPr>
          <w:rFonts w:ascii="Courier New" w:hAnsi="Courier New" w:cs="Courier New"/>
          <w:color w:val="444444"/>
        </w:rPr>
        <w:t xml:space="preserve"> .format(primitives))</w:t>
      </w:r>
      <w:r>
        <w:rPr>
          <w:rFonts w:ascii="Courier New" w:hAnsi="Courier New" w:cs="Courier New"/>
          <w:color w:val="444444"/>
        </w:rPr>
        <w:br/>
        <w:t xml:space="preserve">            print()</w:t>
      </w:r>
    </w:p>
    <w:p w14:paraId="4F8DE15F" w14:textId="70EC2BF0" w:rsidR="008F49F3" w:rsidRDefault="008F49F3" w:rsidP="000C2670"/>
    <w:p w14:paraId="7B693EAD" w14:textId="77777777" w:rsidR="004D692B" w:rsidRDefault="004D692B">
      <w:pPr>
        <w:rPr>
          <w:b/>
          <w:bCs/>
          <w:sz w:val="24"/>
        </w:rPr>
      </w:pPr>
      <w:r>
        <w:rPr>
          <w:b/>
          <w:bCs/>
        </w:rPr>
        <w:br w:type="page"/>
      </w:r>
    </w:p>
    <w:p w14:paraId="7D870B19" w14:textId="653D4ABE" w:rsidR="008F49F3" w:rsidRPr="008F49F3" w:rsidRDefault="008F49F3" w:rsidP="002625B2">
      <w:pPr>
        <w:pStyle w:val="BodyText2"/>
        <w:tabs>
          <w:tab w:val="left" w:pos="360"/>
        </w:tabs>
        <w:rPr>
          <w:b/>
          <w:bCs/>
        </w:rPr>
      </w:pPr>
      <w:r w:rsidRPr="008F49F3">
        <w:rPr>
          <w:b/>
          <w:bCs/>
        </w:rPr>
        <w:lastRenderedPageBreak/>
        <w:t>Output:</w:t>
      </w:r>
    </w:p>
    <w:p w14:paraId="32645EC5" w14:textId="77777777" w:rsidR="00494C1A" w:rsidRDefault="00494C1A" w:rsidP="00494C1A">
      <w:pPr>
        <w:pStyle w:val="BodyText2"/>
        <w:tabs>
          <w:tab w:val="left" w:pos="360"/>
        </w:tabs>
      </w:pPr>
      <w:r>
        <w:t>Prime number: 101</w:t>
      </w:r>
    </w:p>
    <w:p w14:paraId="4F9469D5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0</w:t>
      </w:r>
    </w:p>
    <w:p w14:paraId="0BACE80C" w14:textId="77777777" w:rsidR="00494C1A" w:rsidRDefault="00494C1A" w:rsidP="00494C1A">
      <w:pPr>
        <w:pStyle w:val="BodyText2"/>
        <w:tabs>
          <w:tab w:val="left" w:pos="360"/>
        </w:tabs>
      </w:pPr>
      <w:r>
        <w:t>Primitives: [2, 3, 7, 8, 11, 12, 15, 18, 26, 27, 28, 29, 34, 35, 38, 40, 42, 46, 48, 50, 51, 53, 55, 59, 61, 63, 66, 67, 72, 73, 74, 75, 83, 86, 89, 90, 93, 94, 98, 99]</w:t>
      </w:r>
    </w:p>
    <w:p w14:paraId="034EDBC5" w14:textId="77777777" w:rsidR="00494C1A" w:rsidRDefault="00494C1A" w:rsidP="00494C1A">
      <w:pPr>
        <w:pStyle w:val="BodyText2"/>
        <w:tabs>
          <w:tab w:val="left" w:pos="360"/>
        </w:tabs>
      </w:pPr>
    </w:p>
    <w:p w14:paraId="0351CC04" w14:textId="77777777" w:rsidR="00494C1A" w:rsidRDefault="00494C1A" w:rsidP="00494C1A">
      <w:pPr>
        <w:pStyle w:val="BodyText2"/>
        <w:tabs>
          <w:tab w:val="left" w:pos="360"/>
        </w:tabs>
      </w:pPr>
      <w:r>
        <w:t>Prime number: 103</w:t>
      </w:r>
    </w:p>
    <w:p w14:paraId="740C78D0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32</w:t>
      </w:r>
    </w:p>
    <w:p w14:paraId="1D83BFB7" w14:textId="77777777" w:rsidR="00494C1A" w:rsidRDefault="00494C1A" w:rsidP="00494C1A">
      <w:pPr>
        <w:pStyle w:val="BodyText2"/>
        <w:tabs>
          <w:tab w:val="left" w:pos="360"/>
        </w:tabs>
      </w:pPr>
      <w:r>
        <w:t>Primitives: [5, 6, 11, 12, 20, 21, 35, 40, 43, 44, 45, 48, 51, 53, 54, 62, 65, 67, 70, 71, 74, 75, 77, 78, 84, 85, 86, 87, 88, 96, 99, 101]</w:t>
      </w:r>
    </w:p>
    <w:p w14:paraId="625EA0ED" w14:textId="77777777" w:rsidR="00494C1A" w:rsidRDefault="00494C1A" w:rsidP="00494C1A">
      <w:pPr>
        <w:pStyle w:val="BodyText2"/>
        <w:tabs>
          <w:tab w:val="left" w:pos="360"/>
        </w:tabs>
      </w:pPr>
    </w:p>
    <w:p w14:paraId="63508EF2" w14:textId="77777777" w:rsidR="00494C1A" w:rsidRDefault="00494C1A" w:rsidP="00494C1A">
      <w:pPr>
        <w:pStyle w:val="BodyText2"/>
        <w:tabs>
          <w:tab w:val="left" w:pos="360"/>
        </w:tabs>
      </w:pPr>
      <w:r>
        <w:t>Prime number: 107</w:t>
      </w:r>
    </w:p>
    <w:p w14:paraId="2488B481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52</w:t>
      </w:r>
    </w:p>
    <w:p w14:paraId="2B81837E" w14:textId="77777777" w:rsidR="00494C1A" w:rsidRDefault="00494C1A" w:rsidP="00494C1A">
      <w:pPr>
        <w:pStyle w:val="BodyText2"/>
        <w:tabs>
          <w:tab w:val="left" w:pos="360"/>
        </w:tabs>
      </w:pPr>
      <w:r>
        <w:t>Primitives: [2, 5, 6, 7, 8, 15, 17, 18, 20, 21, 22, 24, 26, 28, 31, 32, 38, 43, 45, 46, 50, 51, 54, 55, 58, 59, 60, 63, 65, 66, 67, 68, 70, 71, 72, 73, 74, 77, 78, 80, 82, 84, 88, 91, 93, 94, 95, 96, 97, 98, 103, 104]</w:t>
      </w:r>
    </w:p>
    <w:p w14:paraId="229E4F51" w14:textId="77777777" w:rsidR="00494C1A" w:rsidRDefault="00494C1A" w:rsidP="00494C1A">
      <w:pPr>
        <w:pStyle w:val="BodyText2"/>
        <w:tabs>
          <w:tab w:val="left" w:pos="360"/>
        </w:tabs>
      </w:pPr>
    </w:p>
    <w:p w14:paraId="2E55A866" w14:textId="77777777" w:rsidR="00494C1A" w:rsidRDefault="00494C1A" w:rsidP="00494C1A">
      <w:pPr>
        <w:pStyle w:val="BodyText2"/>
        <w:tabs>
          <w:tab w:val="left" w:pos="360"/>
        </w:tabs>
      </w:pPr>
      <w:r>
        <w:t>Prime number: 109</w:t>
      </w:r>
    </w:p>
    <w:p w14:paraId="272A1FF5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36</w:t>
      </w:r>
    </w:p>
    <w:p w14:paraId="1618B7BF" w14:textId="77777777" w:rsidR="00494C1A" w:rsidRDefault="00494C1A" w:rsidP="00494C1A">
      <w:pPr>
        <w:pStyle w:val="BodyText2"/>
        <w:tabs>
          <w:tab w:val="left" w:pos="360"/>
        </w:tabs>
      </w:pPr>
      <w:r>
        <w:t>Primitives: [6, 10, 11, 13, 14, 18, 24, 30, 37, 39, 40, 42, 44, 47, 50, 51, 52, 53, 56, 57, 58, 59, 62, 65, 67, 69, 70, 72, 79, 85, 91, 95, 96, 98, 99, 103]</w:t>
      </w:r>
    </w:p>
    <w:p w14:paraId="4D4DE7A3" w14:textId="77777777" w:rsidR="00494C1A" w:rsidRDefault="00494C1A" w:rsidP="00494C1A">
      <w:pPr>
        <w:pStyle w:val="BodyText2"/>
        <w:tabs>
          <w:tab w:val="left" w:pos="360"/>
        </w:tabs>
      </w:pPr>
    </w:p>
    <w:p w14:paraId="40BC3C78" w14:textId="77777777" w:rsidR="00494C1A" w:rsidRDefault="00494C1A" w:rsidP="00494C1A">
      <w:pPr>
        <w:pStyle w:val="BodyText2"/>
        <w:tabs>
          <w:tab w:val="left" w:pos="360"/>
        </w:tabs>
      </w:pPr>
      <w:r>
        <w:t>Prime number: 113</w:t>
      </w:r>
    </w:p>
    <w:p w14:paraId="1068A2C9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8</w:t>
      </w:r>
    </w:p>
    <w:p w14:paraId="1939AEAC" w14:textId="77777777" w:rsidR="00494C1A" w:rsidRDefault="00494C1A" w:rsidP="00494C1A">
      <w:pPr>
        <w:pStyle w:val="BodyText2"/>
        <w:tabs>
          <w:tab w:val="left" w:pos="360"/>
        </w:tabs>
      </w:pPr>
      <w:r>
        <w:t>Primitives: [3, 5, 6, 10, 12, 17, 19, 20, 21, 23, 24, 27, 29, 33, 34, 37, 38, 39, 43, 45, 46, 47, 54, 55, 58, 59, 66, 67, 68, 70, 74, 75, 76, 79, 80, 84, 86, 89, 90, 92, 93, 94, 96, 101, 103, 107, 108, 110]</w:t>
      </w:r>
    </w:p>
    <w:p w14:paraId="54EEB20F" w14:textId="77777777" w:rsidR="00494C1A" w:rsidRDefault="00494C1A" w:rsidP="00494C1A">
      <w:pPr>
        <w:pStyle w:val="BodyText2"/>
        <w:tabs>
          <w:tab w:val="left" w:pos="360"/>
        </w:tabs>
      </w:pPr>
    </w:p>
    <w:p w14:paraId="6431BE6B" w14:textId="77777777" w:rsidR="00494C1A" w:rsidRDefault="00494C1A" w:rsidP="00494C1A">
      <w:pPr>
        <w:pStyle w:val="BodyText2"/>
        <w:tabs>
          <w:tab w:val="left" w:pos="360"/>
        </w:tabs>
      </w:pPr>
      <w:r>
        <w:t>Prime number: 127</w:t>
      </w:r>
    </w:p>
    <w:p w14:paraId="6362E7F6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36</w:t>
      </w:r>
    </w:p>
    <w:p w14:paraId="6469A115" w14:textId="77777777" w:rsidR="00494C1A" w:rsidRDefault="00494C1A" w:rsidP="00494C1A">
      <w:pPr>
        <w:pStyle w:val="BodyText2"/>
        <w:tabs>
          <w:tab w:val="left" w:pos="360"/>
        </w:tabs>
      </w:pPr>
      <w:r>
        <w:t>Primitives: [3, 6, 7, 12, 14, 23, 29, 39, 43, 45, 46, 48, 53, 55, 56, 57, 58, 65, 67, 78, 83, 85, 86, 91, 92, 93, 96, 97, 101, 106, 109, 110, 112, 114, 116, 118]</w:t>
      </w:r>
    </w:p>
    <w:p w14:paraId="43557EDE" w14:textId="77777777" w:rsidR="00494C1A" w:rsidRDefault="00494C1A" w:rsidP="00494C1A">
      <w:pPr>
        <w:pStyle w:val="BodyText2"/>
        <w:tabs>
          <w:tab w:val="left" w:pos="360"/>
        </w:tabs>
      </w:pPr>
    </w:p>
    <w:p w14:paraId="41F0D521" w14:textId="77777777" w:rsidR="00494C1A" w:rsidRDefault="00494C1A" w:rsidP="00494C1A">
      <w:pPr>
        <w:pStyle w:val="BodyText2"/>
        <w:tabs>
          <w:tab w:val="left" w:pos="360"/>
        </w:tabs>
      </w:pPr>
      <w:r>
        <w:t>Prime number: 131</w:t>
      </w:r>
    </w:p>
    <w:p w14:paraId="4F2D1B98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8</w:t>
      </w:r>
    </w:p>
    <w:p w14:paraId="10887070" w14:textId="77777777" w:rsidR="00494C1A" w:rsidRDefault="00494C1A" w:rsidP="00494C1A">
      <w:pPr>
        <w:pStyle w:val="BodyText2"/>
        <w:tabs>
          <w:tab w:val="left" w:pos="360"/>
        </w:tabs>
      </w:pPr>
      <w:r>
        <w:t>Primitives: [2, 6, 8, 10, 14, 17, 22, 23, 26, 29, 30, 31, 37, 40, 50, 54, 56, 57, 66, 67, 72, 76, 82, 83, 85, 87, 88, 90, 93, 95, 96, 97, 98, 103, 104, 106, 110, 111, 115, 116, 118, 119, 120, 122, 124, 126, 127, 128]</w:t>
      </w:r>
    </w:p>
    <w:p w14:paraId="5D4E2079" w14:textId="77777777" w:rsidR="00494C1A" w:rsidRDefault="00494C1A" w:rsidP="00494C1A">
      <w:pPr>
        <w:pStyle w:val="BodyText2"/>
        <w:tabs>
          <w:tab w:val="left" w:pos="360"/>
        </w:tabs>
      </w:pPr>
    </w:p>
    <w:p w14:paraId="1940AD1B" w14:textId="77777777" w:rsidR="00494C1A" w:rsidRDefault="00494C1A" w:rsidP="00494C1A">
      <w:pPr>
        <w:pStyle w:val="BodyText2"/>
        <w:tabs>
          <w:tab w:val="left" w:pos="360"/>
        </w:tabs>
      </w:pPr>
      <w:r>
        <w:t>Prime number: 137</w:t>
      </w:r>
    </w:p>
    <w:p w14:paraId="613DB4E8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64</w:t>
      </w:r>
    </w:p>
    <w:p w14:paraId="175208CB" w14:textId="77777777" w:rsidR="00494C1A" w:rsidRDefault="00494C1A" w:rsidP="00494C1A">
      <w:pPr>
        <w:pStyle w:val="BodyText2"/>
        <w:tabs>
          <w:tab w:val="left" w:pos="360"/>
        </w:tabs>
      </w:pPr>
      <w:r>
        <w:t>Primitives: [3, 5, 6, 12, 13, 20, 21, 23, 24, 26, 27, 29, 31, 33, 35, 40, 42, 43, 45, 46, 47, 48, 51, 52, 53, 54, 55, 57, 58, 62, 66, 67, 70, 71, 75, 79, 80, 82, 83, 84, 85, 86, 89, 90, 91, 92, 94, 95, 97, 102, 104, 106, 108, 110, 111, 113, 114, 116, 117, 124, 125, 131, 132, 134]</w:t>
      </w:r>
    </w:p>
    <w:p w14:paraId="4128056C" w14:textId="77777777" w:rsidR="00494C1A" w:rsidRDefault="00494C1A" w:rsidP="00494C1A">
      <w:pPr>
        <w:pStyle w:val="BodyText2"/>
        <w:tabs>
          <w:tab w:val="left" w:pos="360"/>
        </w:tabs>
      </w:pPr>
    </w:p>
    <w:p w14:paraId="3764EA7C" w14:textId="77777777" w:rsidR="00494C1A" w:rsidRDefault="00494C1A" w:rsidP="00494C1A">
      <w:pPr>
        <w:pStyle w:val="BodyText2"/>
        <w:tabs>
          <w:tab w:val="left" w:pos="360"/>
        </w:tabs>
      </w:pPr>
      <w:r>
        <w:t>Prime number: 139</w:t>
      </w:r>
    </w:p>
    <w:p w14:paraId="35846041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4</w:t>
      </w:r>
    </w:p>
    <w:p w14:paraId="326D62D9" w14:textId="77777777" w:rsidR="00494C1A" w:rsidRDefault="00494C1A" w:rsidP="00494C1A">
      <w:pPr>
        <w:pStyle w:val="BodyText2"/>
        <w:tabs>
          <w:tab w:val="left" w:pos="360"/>
        </w:tabs>
      </w:pPr>
      <w:r>
        <w:t xml:space="preserve">Primitives: [2, 3, 12, 15, 17, 18, 19, 21, 22, 26, 32, 40, 50, 53, 56, 58, 61, 68, 70, 72, 73, 85, 88, 90, 92, 93, 98, 101, 102, 104, 108, 109, 110, 111, 114, 115, 119, 123, 126, </w:t>
      </w:r>
    </w:p>
    <w:p w14:paraId="2975F261" w14:textId="77777777" w:rsidR="00494C1A" w:rsidRDefault="00494C1A" w:rsidP="00494C1A">
      <w:pPr>
        <w:pStyle w:val="BodyText2"/>
        <w:tabs>
          <w:tab w:val="left" w:pos="360"/>
        </w:tabs>
      </w:pPr>
      <w:r>
        <w:t>128, 130, 132, 134, 135]</w:t>
      </w:r>
    </w:p>
    <w:p w14:paraId="2CE03B05" w14:textId="77777777" w:rsidR="00494C1A" w:rsidRDefault="00494C1A" w:rsidP="00494C1A">
      <w:pPr>
        <w:pStyle w:val="BodyText2"/>
        <w:tabs>
          <w:tab w:val="left" w:pos="360"/>
        </w:tabs>
      </w:pPr>
    </w:p>
    <w:p w14:paraId="3145091B" w14:textId="77777777" w:rsidR="00494C1A" w:rsidRDefault="00494C1A" w:rsidP="00494C1A">
      <w:pPr>
        <w:pStyle w:val="BodyText2"/>
        <w:tabs>
          <w:tab w:val="left" w:pos="360"/>
        </w:tabs>
      </w:pPr>
      <w:r>
        <w:t>Prime number: 149</w:t>
      </w:r>
    </w:p>
    <w:p w14:paraId="407B25ED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72</w:t>
      </w:r>
    </w:p>
    <w:p w14:paraId="4F6ADC20" w14:textId="77777777" w:rsidR="00494C1A" w:rsidRDefault="00494C1A" w:rsidP="00494C1A">
      <w:pPr>
        <w:pStyle w:val="BodyText2"/>
        <w:tabs>
          <w:tab w:val="left" w:pos="360"/>
        </w:tabs>
      </w:pPr>
      <w:r>
        <w:lastRenderedPageBreak/>
        <w:t>Primitives: [2, 3, 8, 10, 11, 12, 13, 14, 15, 18, 21, 23, 27, 32, 34, 38, 40, 41, 43, 48, 50, 51, 52, 55, 56, 57, 58, 59, 60, 62, 65, 66, 70, 71, 72, 74, 75, 77, 78, 79, 83, 84, 87, 89, 90, 91, 92, 93, 94, 97, 98, 99, 101, 106, 108, 109, 111, 115, 117, 122, 126, 128, 131, 134, 135, 136, 137, 138, 139, 141, 146, 147]</w:t>
      </w:r>
    </w:p>
    <w:p w14:paraId="518B8819" w14:textId="77777777" w:rsidR="00494C1A" w:rsidRDefault="00494C1A" w:rsidP="00494C1A">
      <w:pPr>
        <w:pStyle w:val="BodyText2"/>
        <w:tabs>
          <w:tab w:val="left" w:pos="360"/>
        </w:tabs>
      </w:pPr>
    </w:p>
    <w:p w14:paraId="70F10411" w14:textId="77777777" w:rsidR="00494C1A" w:rsidRDefault="00494C1A" w:rsidP="00494C1A">
      <w:pPr>
        <w:pStyle w:val="BodyText2"/>
        <w:tabs>
          <w:tab w:val="left" w:pos="360"/>
        </w:tabs>
      </w:pPr>
      <w:r>
        <w:t>Prime number: 151</w:t>
      </w:r>
    </w:p>
    <w:p w14:paraId="6935E9F9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0</w:t>
      </w:r>
    </w:p>
    <w:p w14:paraId="545DE194" w14:textId="77777777" w:rsidR="00494C1A" w:rsidRDefault="00494C1A" w:rsidP="00494C1A">
      <w:pPr>
        <w:pStyle w:val="BodyText2"/>
        <w:tabs>
          <w:tab w:val="left" w:pos="360"/>
        </w:tabs>
      </w:pPr>
      <w:r>
        <w:t>Primitives: [6, 7, 12, 13, 14, 15, 30, 35, 48, 51, 52, 54, 56, 61, 63, 71, 77, 82, 89, 93, 96, 102, 104, 106, 108, 109, 111, 112, 114, 115, 117, 120, 126, 129, 130, 133, 134, 140, 141, 146]</w:t>
      </w:r>
    </w:p>
    <w:p w14:paraId="30A3C8BA" w14:textId="77777777" w:rsidR="00494C1A" w:rsidRDefault="00494C1A" w:rsidP="00494C1A">
      <w:pPr>
        <w:pStyle w:val="BodyText2"/>
        <w:tabs>
          <w:tab w:val="left" w:pos="360"/>
        </w:tabs>
      </w:pPr>
    </w:p>
    <w:p w14:paraId="165858DF" w14:textId="77777777" w:rsidR="00494C1A" w:rsidRDefault="00494C1A" w:rsidP="00494C1A">
      <w:pPr>
        <w:pStyle w:val="BodyText2"/>
        <w:tabs>
          <w:tab w:val="left" w:pos="360"/>
        </w:tabs>
      </w:pPr>
      <w:r>
        <w:t>Prime number: 157</w:t>
      </w:r>
    </w:p>
    <w:p w14:paraId="5656198F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8</w:t>
      </w:r>
    </w:p>
    <w:p w14:paraId="401F65C8" w14:textId="77777777" w:rsidR="00494C1A" w:rsidRDefault="00494C1A" w:rsidP="00494C1A">
      <w:pPr>
        <w:pStyle w:val="BodyText2"/>
        <w:tabs>
          <w:tab w:val="left" w:pos="360"/>
        </w:tabs>
      </w:pPr>
      <w:r>
        <w:t>Primitives: [5, 6, 15, 18, 20, 21, 24, 26, 34, 38, 43, 53, 55, 60, 61, 62, 63, 66, 69, 70, 72, 73, 74, 77, 80, 83, 84, 85, 87, 88, 91, 94, 95, 96, 97, 102, 104, 114, 119, 123, 131, 133, 136, 137, 139, 142, 151, 152]</w:t>
      </w:r>
    </w:p>
    <w:p w14:paraId="0F90738A" w14:textId="77777777" w:rsidR="00494C1A" w:rsidRDefault="00494C1A" w:rsidP="00494C1A">
      <w:pPr>
        <w:pStyle w:val="BodyText2"/>
        <w:tabs>
          <w:tab w:val="left" w:pos="360"/>
        </w:tabs>
      </w:pPr>
    </w:p>
    <w:p w14:paraId="33AD2C5B" w14:textId="77777777" w:rsidR="00494C1A" w:rsidRDefault="00494C1A" w:rsidP="00494C1A">
      <w:pPr>
        <w:pStyle w:val="BodyText2"/>
        <w:tabs>
          <w:tab w:val="left" w:pos="360"/>
        </w:tabs>
      </w:pPr>
      <w:r>
        <w:t>Prime number: 163</w:t>
      </w:r>
    </w:p>
    <w:p w14:paraId="158B73E1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54</w:t>
      </w:r>
    </w:p>
    <w:p w14:paraId="21E949E5" w14:textId="77777777" w:rsidR="00494C1A" w:rsidRDefault="00494C1A" w:rsidP="00494C1A">
      <w:pPr>
        <w:pStyle w:val="BodyText2"/>
        <w:tabs>
          <w:tab w:val="left" w:pos="360"/>
        </w:tabs>
      </w:pPr>
      <w:r>
        <w:t>Primitives: [2, 3, 7, 11, 12, 18, 19, 20, 29, 32, 42, 44, 45, 50, 52, 63, 66, 67, 68, 70, 72, 73, 75, 76, 79, 80, 82, 89, 92, 94, 101, 103, 106, 107, 108, 109, 112, 114, 116, 117, 120, 122, 124, 128, 129, 130, 137, 139, 147, 148, 149, 153, 154, 159]</w:t>
      </w:r>
    </w:p>
    <w:p w14:paraId="0DC490CA" w14:textId="77777777" w:rsidR="00494C1A" w:rsidRDefault="00494C1A" w:rsidP="00494C1A">
      <w:pPr>
        <w:pStyle w:val="BodyText2"/>
        <w:tabs>
          <w:tab w:val="left" w:pos="360"/>
        </w:tabs>
      </w:pPr>
    </w:p>
    <w:p w14:paraId="48F34A82" w14:textId="77777777" w:rsidR="00494C1A" w:rsidRDefault="00494C1A" w:rsidP="00494C1A">
      <w:pPr>
        <w:pStyle w:val="BodyText2"/>
        <w:tabs>
          <w:tab w:val="left" w:pos="360"/>
        </w:tabs>
      </w:pPr>
      <w:r>
        <w:t>Prime number: 167</w:t>
      </w:r>
    </w:p>
    <w:p w14:paraId="387E2EC0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82</w:t>
      </w:r>
    </w:p>
    <w:p w14:paraId="5BD44734" w14:textId="77777777" w:rsidR="00494C1A" w:rsidRDefault="00494C1A" w:rsidP="00494C1A">
      <w:pPr>
        <w:pStyle w:val="BodyText2"/>
        <w:tabs>
          <w:tab w:val="left" w:pos="360"/>
        </w:tabs>
      </w:pPr>
      <w:r>
        <w:t>Primitives: [5, 10, 13, 15, 17, 20, 23, 26, 30, 34, 35, 37, 39, 40, 41, 43, 45, 46, 51, 52, 53, 55, 59, 60, 67, 68, 69, 70, 71, 73, 74, 78, 79, 80, 82, 83, 86, 90, 91, 92, 95, 101, 102, 103, 104, 105, 106, 109, 110, 111, 113, 117, 118, 119, 120, 123, 125, 129, 131, 134, 135, 136, 138, 139, 140, 142, 143, 145, 146, 148, 149, 151, 153, 155, 156, 158, 159, 160, 161, 163, 164, 165]</w:t>
      </w:r>
    </w:p>
    <w:p w14:paraId="79BC6C5B" w14:textId="77777777" w:rsidR="00494C1A" w:rsidRDefault="00494C1A" w:rsidP="00494C1A">
      <w:pPr>
        <w:pStyle w:val="BodyText2"/>
        <w:tabs>
          <w:tab w:val="left" w:pos="360"/>
        </w:tabs>
      </w:pPr>
    </w:p>
    <w:p w14:paraId="4C95D06D" w14:textId="77777777" w:rsidR="00494C1A" w:rsidRDefault="00494C1A" w:rsidP="00494C1A">
      <w:pPr>
        <w:pStyle w:val="BodyText2"/>
        <w:tabs>
          <w:tab w:val="left" w:pos="360"/>
        </w:tabs>
      </w:pPr>
      <w:r>
        <w:t>Prime number: 173</w:t>
      </w:r>
    </w:p>
    <w:p w14:paraId="2A69B8B2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84</w:t>
      </w:r>
    </w:p>
    <w:p w14:paraId="34DF4900" w14:textId="77777777" w:rsidR="00494C1A" w:rsidRDefault="00494C1A" w:rsidP="00494C1A">
      <w:pPr>
        <w:pStyle w:val="BodyText2"/>
        <w:tabs>
          <w:tab w:val="left" w:pos="360"/>
        </w:tabs>
      </w:pPr>
      <w:r>
        <w:t>Primitives: [2, 3, 5, 7, 8, 11, 12, 17, 18, 19, 20, 26, 27, 28, 30, 32, 39, 42, 44, 45, 46, 48, 50, 53, 58, 59, 61, 62, 63, 65, 66, 68, 69, 70, 71, 72, 74, 75, 76, 79, 82, 86, 87, 91, 94, 97, 98, 99, 101, 102, 103, 104, 105, 107, 108, 110, 111, 112, 114, 115, 120, 123, 125, 127, 128, 129, 131, 134, 141, 143, 145, 146, 147, 153, 154, 155, 156, 161, 162, 165, 166, 168, 170, 171]</w:t>
      </w:r>
    </w:p>
    <w:p w14:paraId="750051A6" w14:textId="77777777" w:rsidR="00494C1A" w:rsidRDefault="00494C1A" w:rsidP="00494C1A">
      <w:pPr>
        <w:pStyle w:val="BodyText2"/>
        <w:tabs>
          <w:tab w:val="left" w:pos="360"/>
        </w:tabs>
      </w:pPr>
    </w:p>
    <w:p w14:paraId="2849468A" w14:textId="77777777" w:rsidR="00494C1A" w:rsidRDefault="00494C1A" w:rsidP="00494C1A">
      <w:pPr>
        <w:pStyle w:val="BodyText2"/>
        <w:tabs>
          <w:tab w:val="left" w:pos="360"/>
        </w:tabs>
      </w:pPr>
      <w:r>
        <w:t>Prime number: 179</w:t>
      </w:r>
    </w:p>
    <w:p w14:paraId="1E23F214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88</w:t>
      </w:r>
    </w:p>
    <w:p w14:paraId="640AA9DA" w14:textId="77777777" w:rsidR="00494C1A" w:rsidRDefault="00494C1A" w:rsidP="00494C1A">
      <w:pPr>
        <w:pStyle w:val="BodyText2"/>
        <w:tabs>
          <w:tab w:val="left" w:pos="360"/>
        </w:tabs>
      </w:pPr>
      <w:r>
        <w:t>Primitives: [2, 6, 7, 8, 10, 11, 18, 21, 23, 24, 26, 28, 30, 32, 33, 34, 35, 37, 38, 40, 41, 44, 50, 53, 54, 55, 58, 62, 63, 69, 71, 72, 73, 78, 79, 84, 86, 90, 91, 92, 94, 96, 97, 98, 99, 102, 103, 104, 105, 109, 111, 112, 113, 114, 115, 118, 119, 120, 122, 123, 127, 128, 130, 131, 132, 133, 134, 136, 137, 140, 143, 148, 150, 152, 154, 157, 159, 160, 162, 163, 164, 165, 166, 167, 170, 174, 175, 176]</w:t>
      </w:r>
    </w:p>
    <w:p w14:paraId="08230011" w14:textId="77777777" w:rsidR="00494C1A" w:rsidRDefault="00494C1A" w:rsidP="00494C1A">
      <w:pPr>
        <w:pStyle w:val="BodyText2"/>
        <w:tabs>
          <w:tab w:val="left" w:pos="360"/>
        </w:tabs>
      </w:pPr>
    </w:p>
    <w:p w14:paraId="41C646EB" w14:textId="77777777" w:rsidR="00494C1A" w:rsidRDefault="00494C1A" w:rsidP="00494C1A">
      <w:pPr>
        <w:pStyle w:val="BodyText2"/>
        <w:tabs>
          <w:tab w:val="left" w:pos="360"/>
        </w:tabs>
      </w:pPr>
      <w:r>
        <w:t>Prime number: 181</w:t>
      </w:r>
    </w:p>
    <w:p w14:paraId="6E9B8ECB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48</w:t>
      </w:r>
    </w:p>
    <w:p w14:paraId="60C1F163" w14:textId="7B6ABE8C" w:rsidR="00494C1A" w:rsidRDefault="00494C1A" w:rsidP="00494C1A">
      <w:pPr>
        <w:pStyle w:val="BodyText2"/>
        <w:tabs>
          <w:tab w:val="left" w:pos="360"/>
        </w:tabs>
      </w:pPr>
      <w:r>
        <w:t>Primitives: [2, 10, 18, 21, 23, 24, 28</w:t>
      </w:r>
      <w:r w:rsidR="00BE4A31">
        <w:t>K</w:t>
      </w:r>
      <w:r>
        <w:t xml:space="preserve">, 41, 47, 50, 53, 54, 57, 58, 63, 66, 69, 76, 77, 78, 83, 84, 85, 90, 91, 96, 97, 98, 103, 104, 105, 112, 115, 118, 123, 124, 127, 128, 131, </w:t>
      </w:r>
    </w:p>
    <w:p w14:paraId="0B5655AF" w14:textId="77777777" w:rsidR="00494C1A" w:rsidRDefault="00494C1A" w:rsidP="00494C1A">
      <w:pPr>
        <w:pStyle w:val="BodyText2"/>
        <w:tabs>
          <w:tab w:val="left" w:pos="360"/>
        </w:tabs>
      </w:pPr>
      <w:r>
        <w:t>134, 140, 153, 157, 158, 160, 163, 171, 179]</w:t>
      </w:r>
    </w:p>
    <w:p w14:paraId="0A21D193" w14:textId="77777777" w:rsidR="00494C1A" w:rsidRDefault="00494C1A" w:rsidP="00494C1A">
      <w:pPr>
        <w:pStyle w:val="BodyText2"/>
        <w:tabs>
          <w:tab w:val="left" w:pos="360"/>
        </w:tabs>
      </w:pPr>
    </w:p>
    <w:p w14:paraId="4E71B451" w14:textId="77777777" w:rsidR="00494C1A" w:rsidRDefault="00494C1A" w:rsidP="00494C1A">
      <w:pPr>
        <w:pStyle w:val="BodyText2"/>
        <w:tabs>
          <w:tab w:val="left" w:pos="360"/>
        </w:tabs>
      </w:pPr>
      <w:r>
        <w:t>Prime number: 191</w:t>
      </w:r>
    </w:p>
    <w:p w14:paraId="7B1F5EF0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72</w:t>
      </w:r>
    </w:p>
    <w:p w14:paraId="7D8A2361" w14:textId="77777777" w:rsidR="00494C1A" w:rsidRDefault="00494C1A" w:rsidP="00494C1A">
      <w:pPr>
        <w:pStyle w:val="BodyText2"/>
        <w:tabs>
          <w:tab w:val="left" w:pos="360"/>
        </w:tabs>
      </w:pPr>
      <w:r>
        <w:t xml:space="preserve">Primitives: [19, 21, 22, 28, 29, 33, 35, 42, 44, 47, 53, 56, 57, 58, 61, 62, 63, 71, 73, 74, 76, 83, 87, 88, 89, 91, 93, 94, 95, 99, 101, 105, 106, 110, 111, 112, 113, 114, 116, 119, 123, 124, 126, 127, 131, 132, 137, 140, 141, </w:t>
      </w:r>
      <w:r>
        <w:lastRenderedPageBreak/>
        <w:t>143, 145, 146, 148, 151, 157, 164, 165, 167, 168, 171, 173, 174, 175, 176, 178, 179, 181, 182, 183, 187, 188, 189]</w:t>
      </w:r>
    </w:p>
    <w:p w14:paraId="377C4CBB" w14:textId="77777777" w:rsidR="00494C1A" w:rsidRDefault="00494C1A" w:rsidP="00494C1A">
      <w:pPr>
        <w:pStyle w:val="BodyText2"/>
        <w:tabs>
          <w:tab w:val="left" w:pos="360"/>
        </w:tabs>
      </w:pPr>
    </w:p>
    <w:p w14:paraId="36986B97" w14:textId="77777777" w:rsidR="00494C1A" w:rsidRDefault="00494C1A" w:rsidP="00494C1A">
      <w:pPr>
        <w:pStyle w:val="BodyText2"/>
        <w:tabs>
          <w:tab w:val="left" w:pos="360"/>
        </w:tabs>
      </w:pPr>
      <w:r>
        <w:t>Prime number: 193</w:t>
      </w:r>
    </w:p>
    <w:p w14:paraId="1064488A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64</w:t>
      </w:r>
    </w:p>
    <w:p w14:paraId="723F90F3" w14:textId="77777777" w:rsidR="00494C1A" w:rsidRDefault="00494C1A" w:rsidP="00494C1A">
      <w:pPr>
        <w:pStyle w:val="BodyText2"/>
        <w:tabs>
          <w:tab w:val="left" w:pos="360"/>
        </w:tabs>
      </w:pPr>
      <w:r>
        <w:t>Primitives: [5, 10, 15, 17, 19, 22, 26, 30, 34, 37, 38, 40, 41, 44, 45, 47, 51, 52, 53, 57, 58, 61, 66, 70, 73, 77, 78, 79, 80, 82, 90, 91, 102, 103, 111, 113, 114, 115, 116, 120, 123, 127, 132, 135, 136, 140, 141, 142, 146, 148, 149, 152, 153, 155, 156, 159, 163, 167, 171, 174, 176, 178, 183, 188]</w:t>
      </w:r>
    </w:p>
    <w:p w14:paraId="0BA8AAAC" w14:textId="77777777" w:rsidR="00494C1A" w:rsidRDefault="00494C1A" w:rsidP="00494C1A">
      <w:pPr>
        <w:pStyle w:val="BodyText2"/>
        <w:tabs>
          <w:tab w:val="left" w:pos="360"/>
        </w:tabs>
      </w:pPr>
    </w:p>
    <w:p w14:paraId="60A84DA4" w14:textId="77777777" w:rsidR="00494C1A" w:rsidRDefault="00494C1A" w:rsidP="00494C1A">
      <w:pPr>
        <w:pStyle w:val="BodyText2"/>
        <w:tabs>
          <w:tab w:val="left" w:pos="360"/>
        </w:tabs>
      </w:pPr>
      <w:r>
        <w:t>Prime number: 197</w:t>
      </w:r>
    </w:p>
    <w:p w14:paraId="33B77F85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84</w:t>
      </w:r>
    </w:p>
    <w:p w14:paraId="21A3DD39" w14:textId="77777777" w:rsidR="00494C1A" w:rsidRDefault="00494C1A" w:rsidP="00494C1A">
      <w:pPr>
        <w:pStyle w:val="BodyText2"/>
        <w:tabs>
          <w:tab w:val="left" w:pos="360"/>
        </w:tabs>
      </w:pPr>
      <w:r>
        <w:t>Primitives: [2, 3, 5, 8, 11, 12, 13, 17, 18, 21, 27, 30, 31, 32, 35, 38, 44, 45, 46, 48, 50, 52, 56, 57, 58, 66, 67, 71, 72, 73, 74, 75, 78, 79, 80, 82, 86, 89, 91, 94, 95, 98, 99, 102, 103, 106, 108, 111, 115, 117, 118, 119, 122, 123, 124, 125, 126, 130, 131, 139, 140, 141, 145, 147, 149, 151, 152, 153, 159, 162, 165, 166, 167, 170, 176, 179, 180, 184, 185, 186, 189, 192, 194, 195]</w:t>
      </w:r>
    </w:p>
    <w:p w14:paraId="266A8742" w14:textId="77777777" w:rsidR="00494C1A" w:rsidRDefault="00494C1A" w:rsidP="00494C1A">
      <w:pPr>
        <w:pStyle w:val="BodyText2"/>
        <w:tabs>
          <w:tab w:val="left" w:pos="360"/>
        </w:tabs>
      </w:pPr>
    </w:p>
    <w:p w14:paraId="5FD3C79D" w14:textId="77777777" w:rsidR="00494C1A" w:rsidRDefault="00494C1A" w:rsidP="00494C1A">
      <w:pPr>
        <w:pStyle w:val="BodyText2"/>
        <w:tabs>
          <w:tab w:val="left" w:pos="360"/>
        </w:tabs>
      </w:pPr>
      <w:r>
        <w:t>Prime number: 199</w:t>
      </w:r>
    </w:p>
    <w:p w14:paraId="5A9DCDAA" w14:textId="77777777" w:rsidR="00494C1A" w:rsidRDefault="00494C1A" w:rsidP="00494C1A">
      <w:pPr>
        <w:pStyle w:val="BodyText2"/>
        <w:tabs>
          <w:tab w:val="left" w:pos="360"/>
        </w:tabs>
      </w:pPr>
      <w:r>
        <w:t>Number of Primitives: 60</w:t>
      </w:r>
    </w:p>
    <w:p w14:paraId="07318726" w14:textId="10853C4A" w:rsidR="00233B94" w:rsidRPr="00233B94" w:rsidRDefault="00494C1A" w:rsidP="00233B94">
      <w:pPr>
        <w:pStyle w:val="BodyText2"/>
        <w:tabs>
          <w:tab w:val="left" w:pos="360"/>
        </w:tabs>
      </w:pPr>
      <w:r>
        <w:t>Primitives: [3, 6, 15, 22, 30, 34, 38, 39, 41, 44, 48, 54, 68, 69, 71, 73, 75, 77, 84, 87, 95, 97, 99, 105, 108, 110, 113, 118, 119, 120, 127, 129, 133, 134, 142, 143, 146, 148, 149, 150, 152, 153, 154, 163, 164, 166, 167, 168, 170, 173, 176, 179, 183, 185, 186, 189, 190, 192, 195, 197]</w:t>
      </w:r>
    </w:p>
    <w:p w14:paraId="140D9FD2" w14:textId="77777777" w:rsidR="00233B94" w:rsidRDefault="00233B94">
      <w:pPr>
        <w:rPr>
          <w:b/>
          <w:sz w:val="24"/>
        </w:rPr>
      </w:pPr>
      <w:r>
        <w:br w:type="page"/>
      </w:r>
    </w:p>
    <w:p w14:paraId="453CB1F6" w14:textId="69B904CB" w:rsidR="00233B94" w:rsidRDefault="00233B94" w:rsidP="00233B94">
      <w:pPr>
        <w:pStyle w:val="Title"/>
      </w:pPr>
      <w:r>
        <w:lastRenderedPageBreak/>
        <w:t>Appendix (Code)</w:t>
      </w:r>
    </w:p>
    <w:p w14:paraId="35F3C0D4" w14:textId="67E12B76" w:rsidR="009A2DDA" w:rsidRDefault="009A2DDA">
      <w:pPr>
        <w:shd w:val="clear" w:color="auto" w:fill="F0F0F0"/>
        <w:rPr>
          <w:rFonts w:ascii="Courier New" w:hAnsi="Courier New" w:cs="Courier New"/>
          <w:b/>
          <w:color w:val="444444"/>
        </w:rPr>
      </w:pP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ECpoints</w:t>
      </w:r>
      <w:r>
        <w:rPr>
          <w:rFonts w:ascii="Courier New" w:hAnsi="Courier New" w:cs="Courier New"/>
          <w:color w:val="444444"/>
        </w:rPr>
        <w:t>(a,b,p):</w:t>
      </w:r>
      <w:r>
        <w:rPr>
          <w:rFonts w:ascii="Courier New" w:hAnsi="Courier New" w:cs="Courier New"/>
          <w:color w:val="444444"/>
        </w:rPr>
        <w:br/>
        <w:t xml:space="preserve">    points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x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y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    lhs = pow(y,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>,p)</w:t>
      </w:r>
      <w:r>
        <w:rPr>
          <w:rFonts w:ascii="Courier New" w:hAnsi="Courier New" w:cs="Courier New"/>
          <w:color w:val="444444"/>
        </w:rPr>
        <w:br/>
        <w:t xml:space="preserve">            rhs = (pow(x,</w:t>
      </w:r>
      <w:r>
        <w:rPr>
          <w:rFonts w:ascii="Courier New" w:hAnsi="Courier New" w:cs="Courier New"/>
          <w:color w:val="880000"/>
        </w:rPr>
        <w:t>3</w:t>
      </w:r>
      <w:r>
        <w:rPr>
          <w:rFonts w:ascii="Courier New" w:hAnsi="Courier New" w:cs="Courier New"/>
          <w:color w:val="444444"/>
        </w:rPr>
        <w:t>,p) + a*x + b) % p</w:t>
      </w:r>
      <w:r>
        <w:rPr>
          <w:rFonts w:ascii="Courier New" w:hAnsi="Courier New" w:cs="Courier New"/>
          <w:color w:val="444444"/>
        </w:rPr>
        <w:br/>
        <w:t xml:space="preserve">    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lhs == rhs):</w:t>
      </w:r>
      <w:r>
        <w:rPr>
          <w:rFonts w:ascii="Courier New" w:hAnsi="Courier New" w:cs="Courier New"/>
          <w:color w:val="444444"/>
        </w:rPr>
        <w:br/>
        <w:t xml:space="preserve">                points.append((x,y)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points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owerElements</w:t>
      </w:r>
      <w:r>
        <w:rPr>
          <w:rFonts w:ascii="Courier New" w:hAnsi="Courier New" w:cs="Courier New"/>
          <w:color w:val="444444"/>
        </w:rPr>
        <w:t>(a,p):</w:t>
      </w:r>
      <w:r>
        <w:rPr>
          <w:rFonts w:ascii="Courier New" w:hAnsi="Courier New" w:cs="Courier New"/>
          <w:color w:val="444444"/>
        </w:rPr>
        <w:br/>
        <w:t xml:space="preserve">    powers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power = pow(a,i,p)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power </w:t>
      </w:r>
      <w:r>
        <w:rPr>
          <w:rFonts w:ascii="Courier New" w:hAnsi="Courier New" w:cs="Courier New"/>
          <w:b/>
          <w:color w:val="444444"/>
        </w:rPr>
        <w:t>not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powers:</w:t>
      </w:r>
      <w:r>
        <w:rPr>
          <w:rFonts w:ascii="Courier New" w:hAnsi="Courier New" w:cs="Courier New"/>
          <w:color w:val="444444"/>
        </w:rPr>
        <w:br/>
        <w:t xml:space="preserve">            powers.append(power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powers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cyclicGroupOrder</w:t>
      </w:r>
      <w:r>
        <w:rPr>
          <w:rFonts w:ascii="Courier New" w:hAnsi="Courier New" w:cs="Courier New"/>
          <w:color w:val="444444"/>
        </w:rPr>
        <w:t>(p):</w:t>
      </w:r>
      <w:r>
        <w:rPr>
          <w:rFonts w:ascii="Courier New" w:hAnsi="Courier New" w:cs="Courier New"/>
          <w:color w:val="444444"/>
        </w:rPr>
        <w:br/>
        <w:t xml:space="preserve">    order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powers = powerElements(i,p)</w:t>
      </w:r>
      <w:r>
        <w:rPr>
          <w:rFonts w:ascii="Courier New" w:hAnsi="Courier New" w:cs="Courier New"/>
          <w:color w:val="444444"/>
        </w:rPr>
        <w:br/>
        <w:t xml:space="preserve">        order.append(len(powers)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order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rimitveElements</w:t>
      </w:r>
      <w:r>
        <w:rPr>
          <w:rFonts w:ascii="Courier New" w:hAnsi="Courier New" w:cs="Courier New"/>
          <w:color w:val="444444"/>
        </w:rPr>
        <w:t>(p):</w:t>
      </w:r>
      <w:r>
        <w:rPr>
          <w:rFonts w:ascii="Courier New" w:hAnsi="Courier New" w:cs="Courier New"/>
          <w:color w:val="444444"/>
        </w:rPr>
        <w:br/>
        <w:t xml:space="preserve">    primitive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:</w:t>
      </w:r>
      <w:r>
        <w:rPr>
          <w:rFonts w:ascii="Courier New" w:hAnsi="Courier New" w:cs="Courier New"/>
          <w:color w:val="444444"/>
        </w:rPr>
        <w:br/>
        <w:t xml:space="preserve">        powers = powerElements(i,p)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len(powers) == (p</w:t>
      </w:r>
      <w:r>
        <w:rPr>
          <w:rFonts w:ascii="Courier New" w:hAnsi="Courier New" w:cs="Courier New"/>
          <w:color w:val="880000"/>
        </w:rPr>
        <w:t>-1</w:t>
      </w:r>
      <w:r>
        <w:rPr>
          <w:rFonts w:ascii="Courier New" w:hAnsi="Courier New" w:cs="Courier New"/>
          <w:color w:val="444444"/>
        </w:rPr>
        <w:t>)):</w:t>
      </w:r>
      <w:r>
        <w:rPr>
          <w:rFonts w:ascii="Courier New" w:hAnsi="Courier New" w:cs="Courier New"/>
          <w:color w:val="444444"/>
        </w:rPr>
        <w:br/>
        <w:t xml:space="preserve">            primitive.append(i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primitive</w:t>
      </w:r>
      <w:r>
        <w:rPr>
          <w:rFonts w:ascii="Courier New" w:hAnsi="Courier New" w:cs="Courier New"/>
          <w:color w:val="444444"/>
        </w:rPr>
        <w:br/>
        <w:t xml:space="preserve">  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DHP</w:t>
      </w:r>
      <w:r>
        <w:rPr>
          <w:rFonts w:ascii="Courier New" w:hAnsi="Courier New" w:cs="Courier New"/>
          <w:color w:val="444444"/>
        </w:rPr>
        <w:t>(alpha,a,b,p):</w:t>
      </w:r>
      <w:r>
        <w:rPr>
          <w:rFonts w:ascii="Courier New" w:hAnsi="Courier New" w:cs="Courier New"/>
          <w:color w:val="444444"/>
        </w:rPr>
        <w:br/>
        <w:t xml:space="preserve">    ans = dict()</w:t>
      </w:r>
      <w:r>
        <w:rPr>
          <w:rFonts w:ascii="Courier New" w:hAnsi="Courier New" w:cs="Courier New"/>
          <w:color w:val="444444"/>
        </w:rPr>
        <w:br/>
        <w:t xml:space="preserve">    ans[</w:t>
      </w:r>
      <w:r>
        <w:rPr>
          <w:rFonts w:ascii="Courier New" w:hAnsi="Courier New" w:cs="Courier New"/>
          <w:color w:val="880000"/>
        </w:rPr>
        <w:t>'KpubA'</w:t>
      </w:r>
      <w:r>
        <w:rPr>
          <w:rFonts w:ascii="Courier New" w:hAnsi="Courier New" w:cs="Courier New"/>
          <w:color w:val="444444"/>
        </w:rPr>
        <w:t>] = pow(alpha,a,p)</w:t>
      </w:r>
      <w:r>
        <w:rPr>
          <w:rFonts w:ascii="Courier New" w:hAnsi="Courier New" w:cs="Courier New"/>
          <w:color w:val="444444"/>
        </w:rPr>
        <w:br/>
        <w:t xml:space="preserve">    ans[</w:t>
      </w:r>
      <w:r>
        <w:rPr>
          <w:rFonts w:ascii="Courier New" w:hAnsi="Courier New" w:cs="Courier New"/>
          <w:color w:val="880000"/>
        </w:rPr>
        <w:t>'KpubB'</w:t>
      </w:r>
      <w:r>
        <w:rPr>
          <w:rFonts w:ascii="Courier New" w:hAnsi="Courier New" w:cs="Courier New"/>
          <w:color w:val="444444"/>
        </w:rPr>
        <w:t>] = pow(alpha,b,p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  <w:t xml:space="preserve">    ans[</w:t>
      </w:r>
      <w:r>
        <w:rPr>
          <w:rFonts w:ascii="Courier New" w:hAnsi="Courier New" w:cs="Courier New"/>
          <w:color w:val="880000"/>
        </w:rPr>
        <w:t>'Kab'</w:t>
      </w:r>
      <w:r>
        <w:rPr>
          <w:rFonts w:ascii="Courier New" w:hAnsi="Courier New" w:cs="Courier New"/>
          <w:color w:val="444444"/>
        </w:rPr>
        <w:t>] = pow(ans[</w:t>
      </w:r>
      <w:r>
        <w:rPr>
          <w:rFonts w:ascii="Courier New" w:hAnsi="Courier New" w:cs="Courier New"/>
          <w:color w:val="880000"/>
        </w:rPr>
        <w:t>'KpubB'</w:t>
      </w:r>
      <w:r>
        <w:rPr>
          <w:rFonts w:ascii="Courier New" w:hAnsi="Courier New" w:cs="Courier New"/>
          <w:color w:val="444444"/>
        </w:rPr>
        <w:t>],a,p)</w:t>
      </w:r>
      <w:r>
        <w:rPr>
          <w:rFonts w:ascii="Courier New" w:hAnsi="Courier New" w:cs="Courier New"/>
          <w:color w:val="444444"/>
        </w:rPr>
        <w:br/>
        <w:t xml:space="preserve">    ans[</w:t>
      </w:r>
      <w:r>
        <w:rPr>
          <w:rFonts w:ascii="Courier New" w:hAnsi="Courier New" w:cs="Courier New"/>
          <w:color w:val="880000"/>
        </w:rPr>
        <w:t>'Kba'</w:t>
      </w:r>
      <w:r>
        <w:rPr>
          <w:rFonts w:ascii="Courier New" w:hAnsi="Courier New" w:cs="Courier New"/>
          <w:color w:val="444444"/>
        </w:rPr>
        <w:t>] = pow(ans[</w:t>
      </w:r>
      <w:r>
        <w:rPr>
          <w:rFonts w:ascii="Courier New" w:hAnsi="Courier New" w:cs="Courier New"/>
          <w:color w:val="880000"/>
        </w:rPr>
        <w:t>'KpubA'</w:t>
      </w:r>
      <w:r>
        <w:rPr>
          <w:rFonts w:ascii="Courier New" w:hAnsi="Courier New" w:cs="Courier New"/>
          <w:color w:val="444444"/>
        </w:rPr>
        <w:t>],b,p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ans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rimeCheck</w:t>
      </w:r>
      <w:r>
        <w:rPr>
          <w:rFonts w:ascii="Courier New" w:hAnsi="Courier New" w:cs="Courier New"/>
          <w:color w:val="444444"/>
        </w:rPr>
        <w:t>(number):</w:t>
      </w:r>
      <w:r>
        <w:rPr>
          <w:rFonts w:ascii="Courier New" w:hAnsi="Courier New" w:cs="Courier New"/>
          <w:color w:val="444444"/>
        </w:rPr>
        <w:br/>
        <w:t xml:space="preserve">    k=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(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>,number//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number%i==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    k=k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k&lt;=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color w:val="78A960"/>
        </w:rPr>
        <w:t>True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else</w:t>
      </w:r>
      <w:r>
        <w:rPr>
          <w:rFonts w:ascii="Courier New" w:hAnsi="Courier New" w:cs="Courier New"/>
          <w:color w:val="444444"/>
        </w:rPr>
        <w:t>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color w:val="78A960"/>
        </w:rPr>
        <w:t>False</w:t>
      </w:r>
    </w:p>
    <w:p w14:paraId="2BB96091" w14:textId="77777777" w:rsidR="009A2DDA" w:rsidRDefault="009A2DDA">
      <w:pPr>
        <w:rPr>
          <w:rFonts w:ascii="Courier New" w:hAnsi="Courier New" w:cs="Courier New"/>
          <w:b/>
          <w:color w:val="444444"/>
        </w:rPr>
      </w:pPr>
      <w:r>
        <w:rPr>
          <w:rFonts w:ascii="Courier New" w:hAnsi="Courier New" w:cs="Courier New"/>
          <w:b/>
          <w:color w:val="444444"/>
        </w:rPr>
        <w:br w:type="page"/>
      </w:r>
    </w:p>
    <w:p w14:paraId="149925A5" w14:textId="15F5C8A8" w:rsidR="009A2DDA" w:rsidRDefault="009A2DDA">
      <w:pPr>
        <w:shd w:val="clear" w:color="auto" w:fill="F0F0F0"/>
        <w:rPr>
          <w:rFonts w:ascii="Courier New" w:hAnsi="Courier New" w:cs="Courier New"/>
          <w:color w:val="444444"/>
        </w:rPr>
      </w:pPr>
      <w:r>
        <w:rPr>
          <w:rFonts w:ascii="Courier New" w:hAnsi="Courier New" w:cs="Courier New"/>
          <w:b/>
          <w:color w:val="444444"/>
        </w:rPr>
        <w:lastRenderedPageBreak/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primeFactors</w:t>
      </w:r>
      <w:r>
        <w:rPr>
          <w:rFonts w:ascii="Courier New" w:hAnsi="Courier New" w:cs="Courier New"/>
          <w:color w:val="444444"/>
        </w:rPr>
        <w:t>(number):</w:t>
      </w:r>
      <w:r>
        <w:rPr>
          <w:rFonts w:ascii="Courier New" w:hAnsi="Courier New" w:cs="Courier New"/>
          <w:color w:val="444444"/>
        </w:rPr>
        <w:br/>
        <w:t xml:space="preserve">    factors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(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 xml:space="preserve">, number + 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(number % i == 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    prime = </w:t>
      </w:r>
      <w:r>
        <w:rPr>
          <w:rFonts w:ascii="Courier New" w:hAnsi="Courier New" w:cs="Courier New"/>
          <w:color w:val="78A960"/>
        </w:rPr>
        <w:t>True</w:t>
      </w:r>
      <w:r>
        <w:rPr>
          <w:rFonts w:ascii="Courier New" w:hAnsi="Courier New" w:cs="Courier New"/>
          <w:color w:val="444444"/>
        </w:rPr>
        <w:br/>
        <w:t xml:space="preserve">        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j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(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>, (i//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t xml:space="preserve"> + 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):</w:t>
      </w:r>
      <w:r>
        <w:rPr>
          <w:rFonts w:ascii="Courier New" w:hAnsi="Courier New" w:cs="Courier New"/>
          <w:color w:val="444444"/>
        </w:rPr>
        <w:br/>
        <w:t xml:space="preserve">        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(i % j == 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            prime = </w:t>
      </w:r>
      <w:r>
        <w:rPr>
          <w:rFonts w:ascii="Courier New" w:hAnsi="Courier New" w:cs="Courier New"/>
          <w:color w:val="78A960"/>
        </w:rPr>
        <w:t>False</w:t>
      </w:r>
      <w:r>
        <w:rPr>
          <w:rFonts w:ascii="Courier New" w:hAnsi="Courier New" w:cs="Courier New"/>
          <w:color w:val="444444"/>
        </w:rPr>
        <w:br/>
        <w:t xml:space="preserve">                    </w:t>
      </w:r>
      <w:r>
        <w:rPr>
          <w:rFonts w:ascii="Courier New" w:hAnsi="Courier New" w:cs="Courier New"/>
          <w:b/>
          <w:color w:val="444444"/>
        </w:rPr>
        <w:t>break</w:t>
      </w:r>
      <w:r>
        <w:rPr>
          <w:rFonts w:ascii="Courier New" w:hAnsi="Courier New" w:cs="Courier New"/>
          <w:color w:val="444444"/>
        </w:rPr>
        <w:t xml:space="preserve">               </w:t>
      </w:r>
      <w:r>
        <w:rPr>
          <w:rFonts w:ascii="Courier New" w:hAnsi="Courier New" w:cs="Courier New"/>
          <w:color w:val="444444"/>
        </w:rPr>
        <w:br/>
        <w:t xml:space="preserve">    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prime):</w:t>
      </w:r>
      <w:r>
        <w:rPr>
          <w:rFonts w:ascii="Courier New" w:hAnsi="Courier New" w:cs="Courier New"/>
          <w:color w:val="444444"/>
        </w:rPr>
        <w:br/>
        <w:t xml:space="preserve">                factors.append(i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return</w:t>
      </w:r>
      <w:r>
        <w:rPr>
          <w:rFonts w:ascii="Courier New" w:hAnsi="Courier New" w:cs="Courier New"/>
          <w:color w:val="444444"/>
        </w:rPr>
        <w:t xml:space="preserve"> factors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e4p13</w:t>
      </w:r>
      <w:r>
        <w:rPr>
          <w:rFonts w:ascii="Courier New" w:hAnsi="Courier New" w:cs="Courier New"/>
          <w:color w:val="444444"/>
        </w:rPr>
        <w:t>():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p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1</w:t>
      </w:r>
      <w:r>
        <w:rPr>
          <w:rFonts w:ascii="Courier New" w:hAnsi="Courier New" w:cs="Courier New"/>
          <w:color w:val="444444"/>
        </w:rPr>
        <w:t>,</w:t>
      </w:r>
      <w:r>
        <w:rPr>
          <w:rFonts w:ascii="Courier New" w:hAnsi="Courier New" w:cs="Courier New"/>
          <w:color w:val="880000"/>
        </w:rPr>
        <w:t>29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primeCheck(p)):</w:t>
      </w:r>
      <w:r>
        <w:rPr>
          <w:rFonts w:ascii="Courier New" w:hAnsi="Courier New" w:cs="Courier New"/>
          <w:color w:val="444444"/>
        </w:rPr>
        <w:br/>
        <w:t xml:space="preserve">            points = ECpoints(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,p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Prime number: {0}"</w:t>
      </w:r>
      <w:r>
        <w:rPr>
          <w:rFonts w:ascii="Courier New" w:hAnsi="Courier New" w:cs="Courier New"/>
          <w:color w:val="444444"/>
        </w:rPr>
        <w:t xml:space="preserve"> .format(p)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Number of points: {0}"</w:t>
      </w:r>
      <w:r>
        <w:rPr>
          <w:rFonts w:ascii="Courier New" w:hAnsi="Courier New" w:cs="Courier New"/>
          <w:color w:val="444444"/>
        </w:rPr>
        <w:t xml:space="preserve"> .format(len(points))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Points: {0}"</w:t>
      </w:r>
      <w:r>
        <w:rPr>
          <w:rFonts w:ascii="Courier New" w:hAnsi="Courier New" w:cs="Courier New"/>
          <w:color w:val="444444"/>
        </w:rPr>
        <w:t xml:space="preserve"> .format(points))</w:t>
      </w:r>
      <w:r>
        <w:rPr>
          <w:rFonts w:ascii="Courier New" w:hAnsi="Courier New" w:cs="Courier New"/>
          <w:color w:val="444444"/>
        </w:rPr>
        <w:br/>
        <w:t xml:space="preserve">            print(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e4p2</w:t>
      </w:r>
      <w:r>
        <w:rPr>
          <w:rFonts w:ascii="Courier New" w:hAnsi="Courier New" w:cs="Courier New"/>
          <w:color w:val="444444"/>
        </w:rPr>
        <w:t>():</w:t>
      </w:r>
      <w:r>
        <w:rPr>
          <w:rFonts w:ascii="Courier New" w:hAnsi="Courier New" w:cs="Courier New"/>
          <w:color w:val="444444"/>
        </w:rPr>
        <w:br/>
        <w:t xml:space="preserve">    a = </w:t>
      </w:r>
      <w:r>
        <w:rPr>
          <w:rFonts w:ascii="Courier New" w:hAnsi="Courier New" w:cs="Courier New"/>
          <w:color w:val="880000"/>
        </w:rPr>
        <w:t>97</w:t>
      </w:r>
      <w:r>
        <w:rPr>
          <w:rFonts w:ascii="Courier New" w:hAnsi="Courier New" w:cs="Courier New"/>
          <w:color w:val="444444"/>
        </w:rPr>
        <w:br/>
        <w:t xml:space="preserve">    b = </w:t>
      </w:r>
      <w:r>
        <w:rPr>
          <w:rFonts w:ascii="Courier New" w:hAnsi="Courier New" w:cs="Courier New"/>
          <w:color w:val="880000"/>
        </w:rPr>
        <w:t>233</w:t>
      </w:r>
      <w:r>
        <w:rPr>
          <w:rFonts w:ascii="Courier New" w:hAnsi="Courier New" w:cs="Courier New"/>
          <w:color w:val="444444"/>
        </w:rPr>
        <w:br/>
        <w:t xml:space="preserve">    p = </w:t>
      </w:r>
      <w:r>
        <w:rPr>
          <w:rFonts w:ascii="Courier New" w:hAnsi="Courier New" w:cs="Courier New"/>
          <w:color w:val="880000"/>
        </w:rPr>
        <w:t>1997</w:t>
      </w:r>
      <w:r>
        <w:rPr>
          <w:rFonts w:ascii="Courier New" w:hAnsi="Courier New" w:cs="Courier New"/>
          <w:color w:val="444444"/>
        </w:rPr>
        <w:br/>
        <w:t xml:space="preserve">    primitive = </w:t>
      </w:r>
      <w:r>
        <w:rPr>
          <w:rFonts w:ascii="Courier New" w:hAnsi="Courier New" w:cs="Courier New"/>
          <w:color w:val="880000"/>
        </w:rPr>
        <w:t>21</w:t>
      </w:r>
      <w:r>
        <w:rPr>
          <w:rFonts w:ascii="Courier New" w:hAnsi="Courier New" w:cs="Courier New"/>
          <w:color w:val="444444"/>
        </w:rPr>
        <w:br/>
        <w:t xml:space="preserve">    powers = powerElements(primitive,p)</w:t>
      </w:r>
      <w:r>
        <w:rPr>
          <w:rFonts w:ascii="Courier New" w:hAnsi="Courier New" w:cs="Courier New"/>
          <w:color w:val="444444"/>
        </w:rPr>
        <w:br/>
        <w:t xml:space="preserve">    print(</w:t>
      </w:r>
      <w:r>
        <w:rPr>
          <w:rFonts w:ascii="Courier New" w:hAnsi="Courier New" w:cs="Courier New"/>
          <w:color w:val="880000"/>
        </w:rPr>
        <w:t>"Proof that {0} is a primitive element of {1}:\nNumber of Power elements for {0}: {2}\nPower Elements of {0}: {3}"</w:t>
      </w:r>
      <w:r>
        <w:rPr>
          <w:rFonts w:ascii="Courier New" w:hAnsi="Courier New" w:cs="Courier New"/>
          <w:color w:val="444444"/>
        </w:rPr>
        <w:t xml:space="preserve"> .format(primitive,p,len(powers),powers))</w:t>
      </w:r>
      <w:r>
        <w:rPr>
          <w:rFonts w:ascii="Courier New" w:hAnsi="Courier New" w:cs="Courier New"/>
          <w:color w:val="444444"/>
        </w:rPr>
        <w:br/>
        <w:t xml:space="preserve">    print(</w:t>
      </w:r>
      <w:r>
        <w:rPr>
          <w:rFonts w:ascii="Courier New" w:hAnsi="Courier New" w:cs="Courier New"/>
          <w:color w:val="880000"/>
        </w:rPr>
        <w:t>"For Prime number {0} and primitive {1} for private key a:{2} and b:{3}, the Diffie-Hellman Key Exchange outputs: {4}"</w:t>
      </w:r>
      <w:r>
        <w:rPr>
          <w:rFonts w:ascii="Courier New" w:hAnsi="Courier New" w:cs="Courier New"/>
          <w:color w:val="444444"/>
        </w:rPr>
        <w:t xml:space="preserve"> .format(p,primitive,a,b,DHP(primitive,a,b,p))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e4p3</w:t>
      </w:r>
      <w:r>
        <w:rPr>
          <w:rFonts w:ascii="Courier New" w:hAnsi="Courier New" w:cs="Courier New"/>
          <w:color w:val="444444"/>
        </w:rPr>
        <w:t>():</w:t>
      </w:r>
      <w:r>
        <w:rPr>
          <w:rFonts w:ascii="Courier New" w:hAnsi="Courier New" w:cs="Courier New"/>
          <w:color w:val="444444"/>
        </w:rPr>
        <w:br/>
        <w:t xml:space="preserve">    a = </w:t>
      </w:r>
      <w:r>
        <w:rPr>
          <w:rFonts w:ascii="Courier New" w:hAnsi="Courier New" w:cs="Courier New"/>
          <w:color w:val="880000"/>
        </w:rPr>
        <w:t>97</w:t>
      </w:r>
      <w:r>
        <w:rPr>
          <w:rFonts w:ascii="Courier New" w:hAnsi="Courier New" w:cs="Courier New"/>
          <w:color w:val="444444"/>
        </w:rPr>
        <w:br/>
        <w:t xml:space="preserve">    b = </w:t>
      </w:r>
      <w:r>
        <w:rPr>
          <w:rFonts w:ascii="Courier New" w:hAnsi="Courier New" w:cs="Courier New"/>
          <w:color w:val="880000"/>
        </w:rPr>
        <w:t>233</w:t>
      </w:r>
      <w:r>
        <w:rPr>
          <w:rFonts w:ascii="Courier New" w:hAnsi="Courier New" w:cs="Courier New"/>
          <w:color w:val="444444"/>
        </w:rPr>
        <w:br/>
        <w:t xml:space="preserve">    p = </w:t>
      </w:r>
      <w:r>
        <w:rPr>
          <w:rFonts w:ascii="Courier New" w:hAnsi="Courier New" w:cs="Courier New"/>
          <w:color w:val="880000"/>
        </w:rPr>
        <w:t>1000000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336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21</w:t>
      </w:r>
      <w:r>
        <w:rPr>
          <w:rFonts w:ascii="Courier New" w:hAnsi="Courier New" w:cs="Courier New"/>
          <w:color w:val="444444"/>
        </w:rPr>
        <w:br/>
        <w:t xml:space="preserve">    primitive = </w:t>
      </w:r>
      <w:r>
        <w:rPr>
          <w:rFonts w:ascii="Courier New" w:hAnsi="Courier New" w:cs="Courier New"/>
          <w:color w:val="880000"/>
        </w:rPr>
        <w:t>2</w:t>
      </w:r>
      <w:r>
        <w:rPr>
          <w:rFonts w:ascii="Courier New" w:hAnsi="Courier New" w:cs="Courier New"/>
          <w:color w:val="444444"/>
        </w:rPr>
        <w:br/>
        <w:t xml:space="preserve">    dhke = DHP(primitive,a,b,p)</w:t>
      </w:r>
      <w:r>
        <w:rPr>
          <w:rFonts w:ascii="Courier New" w:hAnsi="Courier New" w:cs="Courier New"/>
          <w:color w:val="444444"/>
        </w:rPr>
        <w:br/>
        <w:t xml:space="preserve">    pFactors = primeFactors(p</w:t>
      </w:r>
      <w:r>
        <w:rPr>
          <w:rFonts w:ascii="Courier New" w:hAnsi="Courier New" w:cs="Courier New"/>
          <w:color w:val="880000"/>
        </w:rPr>
        <w:t>-1</w:t>
      </w:r>
      <w:r>
        <w:rPr>
          <w:rFonts w:ascii="Courier New" w:hAnsi="Courier New" w:cs="Courier New"/>
          <w:color w:val="444444"/>
        </w:rPr>
        <w:t>)</w:t>
      </w:r>
      <w:r>
        <w:rPr>
          <w:rFonts w:ascii="Courier New" w:hAnsi="Courier New" w:cs="Courier New"/>
          <w:color w:val="444444"/>
        </w:rPr>
        <w:br/>
        <w:t xml:space="preserve">    check = []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(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,len(pFactors)):</w:t>
      </w:r>
      <w:r>
        <w:rPr>
          <w:rFonts w:ascii="Courier New" w:hAnsi="Courier New" w:cs="Courier New"/>
          <w:color w:val="444444"/>
        </w:rPr>
        <w:br/>
        <w:t xml:space="preserve">        check.append(pow(primitive,int((p</w:t>
      </w:r>
      <w:r>
        <w:rPr>
          <w:rFonts w:ascii="Courier New" w:hAnsi="Courier New" w:cs="Courier New"/>
          <w:color w:val="880000"/>
        </w:rPr>
        <w:t>-1</w:t>
      </w:r>
      <w:r>
        <w:rPr>
          <w:rFonts w:ascii="Courier New" w:hAnsi="Courier New" w:cs="Courier New"/>
          <w:color w:val="444444"/>
        </w:rPr>
        <w:t>)/pFactors[i]),p))</w:t>
      </w:r>
      <w:r>
        <w:rPr>
          <w:rFonts w:ascii="Courier New" w:hAnsi="Courier New" w:cs="Courier New"/>
          <w:color w:val="444444"/>
        </w:rPr>
        <w:br/>
        <w:t xml:space="preserve">    print(</w:t>
      </w:r>
      <w:r>
        <w:rPr>
          <w:rFonts w:ascii="Courier New" w:hAnsi="Courier New" w:cs="Courier New"/>
          <w:color w:val="880000"/>
        </w:rPr>
        <w:t>"Proof that {0} is a primitive element of {1}"</w:t>
      </w:r>
      <w:r>
        <w:rPr>
          <w:rFonts w:ascii="Courier New" w:hAnsi="Courier New" w:cs="Courier New"/>
          <w:color w:val="444444"/>
        </w:rPr>
        <w:t xml:space="preserve"> .format(primitive,p)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i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(</w:t>
      </w:r>
      <w:r>
        <w:rPr>
          <w:rFonts w:ascii="Courier New" w:hAnsi="Courier New" w:cs="Courier New"/>
          <w:color w:val="880000"/>
        </w:rPr>
        <w:t>0</w:t>
      </w:r>
      <w:r>
        <w:rPr>
          <w:rFonts w:ascii="Courier New" w:hAnsi="Courier New" w:cs="Courier New"/>
          <w:color w:val="444444"/>
        </w:rPr>
        <w:t>,len(pFactors)):</w:t>
      </w:r>
      <w:r>
        <w:rPr>
          <w:rFonts w:ascii="Courier New" w:hAnsi="Courier New" w:cs="Courier New"/>
          <w:color w:val="444444"/>
        </w:rPr>
        <w:br/>
        <w:t xml:space="preserve">        print(</w:t>
      </w:r>
      <w:r>
        <w:rPr>
          <w:rFonts w:ascii="Courier New" w:hAnsi="Courier New" w:cs="Courier New"/>
          <w:color w:val="880000"/>
        </w:rPr>
        <w:t>"{0}^({1}/{2}) = {0}^({3}) = {4} mod {5} != 1 mod {5}"</w:t>
      </w:r>
      <w:r>
        <w:rPr>
          <w:rFonts w:ascii="Courier New" w:hAnsi="Courier New" w:cs="Courier New"/>
          <w:color w:val="444444"/>
        </w:rPr>
        <w:t xml:space="preserve"> .format(primitive,p</w:t>
      </w:r>
      <w:r>
        <w:rPr>
          <w:rFonts w:ascii="Courier New" w:hAnsi="Courier New" w:cs="Courier New"/>
          <w:color w:val="880000"/>
        </w:rPr>
        <w:t>-1</w:t>
      </w:r>
      <w:r>
        <w:rPr>
          <w:rFonts w:ascii="Courier New" w:hAnsi="Courier New" w:cs="Courier New"/>
          <w:color w:val="444444"/>
        </w:rPr>
        <w:t>,pFactors[i],int((p</w:t>
      </w:r>
      <w:r>
        <w:rPr>
          <w:rFonts w:ascii="Courier New" w:hAnsi="Courier New" w:cs="Courier New"/>
          <w:color w:val="880000"/>
        </w:rPr>
        <w:t>-1</w:t>
      </w:r>
      <w:r>
        <w:rPr>
          <w:rFonts w:ascii="Courier New" w:hAnsi="Courier New" w:cs="Courier New"/>
          <w:color w:val="444444"/>
        </w:rPr>
        <w:t>)/pFactors[i]),check[i],p))</w:t>
      </w:r>
      <w:r>
        <w:rPr>
          <w:rFonts w:ascii="Courier New" w:hAnsi="Courier New" w:cs="Courier New"/>
          <w:color w:val="444444"/>
        </w:rPr>
        <w:br/>
        <w:t xml:space="preserve">    print(</w:t>
      </w:r>
      <w:r>
        <w:rPr>
          <w:rFonts w:ascii="Courier New" w:hAnsi="Courier New" w:cs="Courier New"/>
          <w:color w:val="880000"/>
        </w:rPr>
        <w:t>"For Prime number {0} and primitive {1} for private key a:{2} and b:{3}, the Diffie-Hellman Key Exchange outputs: {4}"</w:t>
      </w:r>
      <w:r>
        <w:rPr>
          <w:rFonts w:ascii="Courier New" w:hAnsi="Courier New" w:cs="Courier New"/>
          <w:color w:val="444444"/>
        </w:rPr>
        <w:t xml:space="preserve"> .format(p,primitive,a,b,dhke)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def</w:t>
      </w:r>
      <w:r>
        <w:rPr>
          <w:rFonts w:ascii="Courier New" w:hAnsi="Courier New" w:cs="Courier New"/>
          <w:color w:val="444444"/>
        </w:rPr>
        <w:t xml:space="preserve"> </w:t>
      </w:r>
      <w:r>
        <w:rPr>
          <w:rFonts w:ascii="Courier New" w:hAnsi="Courier New" w:cs="Courier New"/>
          <w:b/>
          <w:color w:val="880000"/>
        </w:rPr>
        <w:t>e4p4</w:t>
      </w:r>
      <w:r>
        <w:rPr>
          <w:rFonts w:ascii="Courier New" w:hAnsi="Courier New" w:cs="Courier New"/>
          <w:color w:val="444444"/>
        </w:rPr>
        <w:t>():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for</w:t>
      </w:r>
      <w:r>
        <w:rPr>
          <w:rFonts w:ascii="Courier New" w:hAnsi="Courier New" w:cs="Courier New"/>
          <w:color w:val="444444"/>
        </w:rPr>
        <w:t xml:space="preserve"> p </w:t>
      </w:r>
      <w:r>
        <w:rPr>
          <w:rFonts w:ascii="Courier New" w:hAnsi="Courier New" w:cs="Courier New"/>
          <w:b/>
          <w:color w:val="444444"/>
        </w:rPr>
        <w:t>in</w:t>
      </w:r>
      <w:r>
        <w:rPr>
          <w:rFonts w:ascii="Courier New" w:hAnsi="Courier New" w:cs="Courier New"/>
          <w:color w:val="444444"/>
        </w:rPr>
        <w:t xml:space="preserve"> range (</w:t>
      </w:r>
      <w:r>
        <w:rPr>
          <w:rFonts w:ascii="Courier New" w:hAnsi="Courier New" w:cs="Courier New"/>
          <w:color w:val="880000"/>
        </w:rPr>
        <w:t>100</w:t>
      </w:r>
      <w:r>
        <w:rPr>
          <w:rFonts w:ascii="Courier New" w:hAnsi="Courier New" w:cs="Courier New"/>
          <w:color w:val="444444"/>
        </w:rPr>
        <w:t>,</w:t>
      </w:r>
      <w:r>
        <w:rPr>
          <w:rFonts w:ascii="Courier New" w:hAnsi="Courier New" w:cs="Courier New"/>
          <w:color w:val="880000"/>
        </w:rPr>
        <w:t>200</w:t>
      </w:r>
      <w:r>
        <w:rPr>
          <w:rFonts w:ascii="Courier New" w:hAnsi="Courier New" w:cs="Courier New"/>
          <w:color w:val="444444"/>
        </w:rPr>
        <w:t>+</w:t>
      </w:r>
      <w:r>
        <w:rPr>
          <w:rFonts w:ascii="Courier New" w:hAnsi="Courier New" w:cs="Courier New"/>
          <w:color w:val="880000"/>
        </w:rPr>
        <w:t>1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>(primeCheck(p)):</w:t>
      </w:r>
      <w:r>
        <w:rPr>
          <w:rFonts w:ascii="Courier New" w:hAnsi="Courier New" w:cs="Courier New"/>
          <w:color w:val="444444"/>
        </w:rPr>
        <w:br/>
        <w:t xml:space="preserve">            primitives = primitveElements(p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Prime number: {0}"</w:t>
      </w:r>
      <w:r>
        <w:rPr>
          <w:rFonts w:ascii="Courier New" w:hAnsi="Courier New" w:cs="Courier New"/>
          <w:color w:val="444444"/>
        </w:rPr>
        <w:t xml:space="preserve"> .format(p)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Number of Primitives: {0}"</w:t>
      </w:r>
      <w:r>
        <w:rPr>
          <w:rFonts w:ascii="Courier New" w:hAnsi="Courier New" w:cs="Courier New"/>
          <w:color w:val="444444"/>
        </w:rPr>
        <w:t xml:space="preserve"> .format(len(primitives)))</w:t>
      </w:r>
      <w:r>
        <w:rPr>
          <w:rFonts w:ascii="Courier New" w:hAnsi="Courier New" w:cs="Courier New"/>
          <w:color w:val="444444"/>
        </w:rPr>
        <w:br/>
        <w:t xml:space="preserve">            print(</w:t>
      </w:r>
      <w:r>
        <w:rPr>
          <w:rFonts w:ascii="Courier New" w:hAnsi="Courier New" w:cs="Courier New"/>
          <w:color w:val="880000"/>
        </w:rPr>
        <w:t>"Primitives: {0}"</w:t>
      </w:r>
      <w:r>
        <w:rPr>
          <w:rFonts w:ascii="Courier New" w:hAnsi="Courier New" w:cs="Courier New"/>
          <w:color w:val="444444"/>
        </w:rPr>
        <w:t xml:space="preserve"> .format(primitives))</w:t>
      </w:r>
      <w:r>
        <w:rPr>
          <w:rFonts w:ascii="Courier New" w:hAnsi="Courier New" w:cs="Courier New"/>
          <w:color w:val="444444"/>
        </w:rPr>
        <w:br/>
        <w:t xml:space="preserve">            print()</w:t>
      </w:r>
    </w:p>
    <w:p w14:paraId="5C83EB47" w14:textId="77777777" w:rsidR="009A2DDA" w:rsidRDefault="009A2DDA">
      <w:pPr>
        <w:rPr>
          <w:rFonts w:ascii="Courier New" w:hAnsi="Courier New" w:cs="Courier New"/>
          <w:color w:val="444444"/>
        </w:rPr>
      </w:pPr>
      <w:r>
        <w:rPr>
          <w:rFonts w:ascii="Courier New" w:hAnsi="Courier New" w:cs="Courier New"/>
          <w:color w:val="444444"/>
        </w:rPr>
        <w:br w:type="page"/>
      </w:r>
    </w:p>
    <w:p w14:paraId="23A8ADE5" w14:textId="5245D833" w:rsidR="009A2DDA" w:rsidRDefault="009A2DDA">
      <w:pPr>
        <w:shd w:val="clear" w:color="auto" w:fill="F0F0F0"/>
      </w:pPr>
      <w:r>
        <w:rPr>
          <w:rFonts w:ascii="Courier New" w:hAnsi="Courier New" w:cs="Courier New"/>
          <w:color w:val="444444"/>
        </w:rPr>
        <w:lastRenderedPageBreak/>
        <w:t xml:space="preserve">part = </w:t>
      </w:r>
      <w:r>
        <w:rPr>
          <w:rFonts w:ascii="Courier New" w:hAnsi="Courier New" w:cs="Courier New"/>
          <w:color w:val="880000"/>
        </w:rPr>
        <w:t>"start"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b/>
          <w:color w:val="444444"/>
        </w:rPr>
        <w:t>while</w:t>
      </w:r>
      <w:r>
        <w:rPr>
          <w:rFonts w:ascii="Courier New" w:hAnsi="Courier New" w:cs="Courier New"/>
          <w:color w:val="444444"/>
        </w:rPr>
        <w:t xml:space="preserve">(part != </w:t>
      </w:r>
      <w:r>
        <w:rPr>
          <w:rFonts w:ascii="Courier New" w:hAnsi="Courier New" w:cs="Courier New"/>
          <w:color w:val="880000"/>
        </w:rPr>
        <w:t>"exit"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part = input(</w:t>
      </w:r>
      <w:r>
        <w:rPr>
          <w:rFonts w:ascii="Courier New" w:hAnsi="Courier New" w:cs="Courier New"/>
          <w:color w:val="880000"/>
        </w:rPr>
        <w:t>"Which question would you like to display? [13, 2, 3, or 4]: "</w:t>
      </w:r>
      <w:r>
        <w:rPr>
          <w:rFonts w:ascii="Courier New" w:hAnsi="Courier New" w:cs="Courier New"/>
          <w:color w:val="444444"/>
        </w:rPr>
        <w:t>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(part == </w:t>
      </w:r>
      <w:r>
        <w:rPr>
          <w:rFonts w:ascii="Courier New" w:hAnsi="Courier New" w:cs="Courier New"/>
          <w:color w:val="880000"/>
        </w:rPr>
        <w:t>"13"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e4p13(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elif</w:t>
      </w:r>
      <w:r>
        <w:rPr>
          <w:rFonts w:ascii="Courier New" w:hAnsi="Courier New" w:cs="Courier New"/>
          <w:color w:val="444444"/>
        </w:rPr>
        <w:t xml:space="preserve">(part == </w:t>
      </w:r>
      <w:r>
        <w:rPr>
          <w:rFonts w:ascii="Courier New" w:hAnsi="Courier New" w:cs="Courier New"/>
          <w:color w:val="880000"/>
        </w:rPr>
        <w:t>"2"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e4p2(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elif</w:t>
      </w:r>
      <w:r>
        <w:rPr>
          <w:rFonts w:ascii="Courier New" w:hAnsi="Courier New" w:cs="Courier New"/>
          <w:color w:val="444444"/>
        </w:rPr>
        <w:t xml:space="preserve">(part == </w:t>
      </w:r>
      <w:r>
        <w:rPr>
          <w:rFonts w:ascii="Courier New" w:hAnsi="Courier New" w:cs="Courier New"/>
          <w:color w:val="880000"/>
        </w:rPr>
        <w:t>"3"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e4p3(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elif</w:t>
      </w:r>
      <w:r>
        <w:rPr>
          <w:rFonts w:ascii="Courier New" w:hAnsi="Courier New" w:cs="Courier New"/>
          <w:color w:val="444444"/>
        </w:rPr>
        <w:t xml:space="preserve">(part == </w:t>
      </w:r>
      <w:r>
        <w:rPr>
          <w:rFonts w:ascii="Courier New" w:hAnsi="Courier New" w:cs="Courier New"/>
          <w:color w:val="880000"/>
        </w:rPr>
        <w:t>"4"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e4p4()</w:t>
      </w:r>
      <w:r>
        <w:rPr>
          <w:rFonts w:ascii="Courier New" w:hAnsi="Courier New" w:cs="Courier New"/>
          <w:color w:val="444444"/>
        </w:rPr>
        <w:br/>
        <w:t xml:space="preserve">    </w:t>
      </w:r>
      <w:r>
        <w:rPr>
          <w:rFonts w:ascii="Courier New" w:hAnsi="Courier New" w:cs="Courier New"/>
          <w:b/>
          <w:color w:val="444444"/>
        </w:rPr>
        <w:t>elif</w:t>
      </w:r>
      <w:r>
        <w:rPr>
          <w:rFonts w:ascii="Courier New" w:hAnsi="Courier New" w:cs="Courier New"/>
          <w:color w:val="444444"/>
        </w:rPr>
        <w:t xml:space="preserve">(part == </w:t>
      </w:r>
      <w:r>
        <w:rPr>
          <w:rFonts w:ascii="Courier New" w:hAnsi="Courier New" w:cs="Courier New"/>
          <w:color w:val="880000"/>
        </w:rPr>
        <w:t>"all"</w:t>
      </w:r>
      <w:r>
        <w:rPr>
          <w:rFonts w:ascii="Courier New" w:hAnsi="Courier New" w:cs="Courier New"/>
          <w:color w:val="444444"/>
        </w:rPr>
        <w:t>):</w:t>
      </w:r>
      <w:r>
        <w:rPr>
          <w:rFonts w:ascii="Courier New" w:hAnsi="Courier New" w:cs="Courier New"/>
          <w:color w:val="444444"/>
        </w:rPr>
        <w:br/>
        <w:t xml:space="preserve">        e4p13()</w:t>
      </w:r>
      <w:r>
        <w:rPr>
          <w:rFonts w:ascii="Courier New" w:hAnsi="Courier New" w:cs="Courier New"/>
          <w:color w:val="444444"/>
        </w:rPr>
        <w:br/>
        <w:t xml:space="preserve">        e4p2()</w:t>
      </w:r>
      <w:r>
        <w:rPr>
          <w:rFonts w:ascii="Courier New" w:hAnsi="Courier New" w:cs="Courier New"/>
          <w:color w:val="444444"/>
        </w:rPr>
        <w:br/>
        <w:t xml:space="preserve">        e4p3()</w:t>
      </w:r>
      <w:r>
        <w:rPr>
          <w:rFonts w:ascii="Courier New" w:hAnsi="Courier New" w:cs="Courier New"/>
          <w:color w:val="444444"/>
        </w:rPr>
        <w:br/>
        <w:t xml:space="preserve">        e4p4()</w:t>
      </w:r>
    </w:p>
    <w:p w14:paraId="14B4FEFD" w14:textId="46CF8EDE" w:rsidR="009A2DDA" w:rsidRPr="009A2DDA" w:rsidRDefault="009A2DDA" w:rsidP="009A2DDA">
      <w:pPr>
        <w:rPr>
          <w:b/>
          <w:bCs/>
        </w:rPr>
      </w:pPr>
    </w:p>
    <w:sectPr w:rsidR="009A2DDA" w:rsidRPr="009A2DDA" w:rsidSect="006809D9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93323"/>
    <w:multiLevelType w:val="hybridMultilevel"/>
    <w:tmpl w:val="DA8CBC06"/>
    <w:lvl w:ilvl="0" w:tplc="90DA89BA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C0558F8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B2A5B9F"/>
    <w:multiLevelType w:val="hybridMultilevel"/>
    <w:tmpl w:val="7A0C9A5A"/>
    <w:lvl w:ilvl="0" w:tplc="6B2298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E78F5"/>
    <w:multiLevelType w:val="hybridMultilevel"/>
    <w:tmpl w:val="5204FE46"/>
    <w:lvl w:ilvl="0" w:tplc="4B2439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234A12B7"/>
    <w:multiLevelType w:val="hybridMultilevel"/>
    <w:tmpl w:val="7EBEDE92"/>
    <w:lvl w:ilvl="0" w:tplc="E244C5DA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688CC98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62F14EC"/>
    <w:multiLevelType w:val="hybridMultilevel"/>
    <w:tmpl w:val="DF2C3F72"/>
    <w:lvl w:ilvl="0" w:tplc="D24890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2D7844"/>
    <w:multiLevelType w:val="hybridMultilevel"/>
    <w:tmpl w:val="4D22A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45004D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3FB67CA2"/>
    <w:multiLevelType w:val="hybridMultilevel"/>
    <w:tmpl w:val="0C7C41CC"/>
    <w:lvl w:ilvl="0" w:tplc="04162904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0274D56"/>
    <w:multiLevelType w:val="hybridMultilevel"/>
    <w:tmpl w:val="5A3E7F42"/>
    <w:lvl w:ilvl="0" w:tplc="694AD70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14A763B"/>
    <w:multiLevelType w:val="hybridMultilevel"/>
    <w:tmpl w:val="5A3E7F4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B2439D4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F392A992">
      <w:start w:val="1"/>
      <w:numFmt w:val="lowerLetter"/>
      <w:lvlText w:val="(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5812CF1"/>
    <w:multiLevelType w:val="hybridMultilevel"/>
    <w:tmpl w:val="3F947FB8"/>
    <w:lvl w:ilvl="0" w:tplc="66DCA3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5982E6E"/>
    <w:multiLevelType w:val="singleLevel"/>
    <w:tmpl w:val="A6C675DE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4726308F"/>
    <w:multiLevelType w:val="hybridMultilevel"/>
    <w:tmpl w:val="31308106"/>
    <w:lvl w:ilvl="0" w:tplc="1688CC98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835F4F"/>
    <w:multiLevelType w:val="multilevel"/>
    <w:tmpl w:val="66F66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0587B02"/>
    <w:multiLevelType w:val="hybridMultilevel"/>
    <w:tmpl w:val="5A3E7F42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615B19AA"/>
    <w:multiLevelType w:val="hybridMultilevel"/>
    <w:tmpl w:val="1B80639C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19250F"/>
    <w:multiLevelType w:val="hybridMultilevel"/>
    <w:tmpl w:val="C7D249CE"/>
    <w:lvl w:ilvl="0" w:tplc="8F1CCC0C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3DD6EC0"/>
    <w:multiLevelType w:val="hybridMultilevel"/>
    <w:tmpl w:val="5D72778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F25B1A"/>
    <w:multiLevelType w:val="hybridMultilevel"/>
    <w:tmpl w:val="235267A2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0375D1"/>
    <w:multiLevelType w:val="hybridMultilevel"/>
    <w:tmpl w:val="148A5E6C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2E5915"/>
    <w:multiLevelType w:val="hybridMultilevel"/>
    <w:tmpl w:val="65D653AE"/>
    <w:lvl w:ilvl="0" w:tplc="4B2439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2" w15:restartNumberingAfterBreak="0">
    <w:nsid w:val="6EF20259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781B776E"/>
    <w:multiLevelType w:val="singleLevel"/>
    <w:tmpl w:val="373A38CC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2"/>
  </w:num>
  <w:num w:numId="2">
    <w:abstractNumId w:val="23"/>
  </w:num>
  <w:num w:numId="3">
    <w:abstractNumId w:val="1"/>
  </w:num>
  <w:num w:numId="4">
    <w:abstractNumId w:val="22"/>
  </w:num>
  <w:num w:numId="5">
    <w:abstractNumId w:val="7"/>
  </w:num>
  <w:num w:numId="6">
    <w:abstractNumId w:val="9"/>
  </w:num>
  <w:num w:numId="7">
    <w:abstractNumId w:val="15"/>
  </w:num>
  <w:num w:numId="8">
    <w:abstractNumId w:val="10"/>
  </w:num>
  <w:num w:numId="9">
    <w:abstractNumId w:val="21"/>
  </w:num>
  <w:num w:numId="10">
    <w:abstractNumId w:val="3"/>
  </w:num>
  <w:num w:numId="11">
    <w:abstractNumId w:val="11"/>
  </w:num>
  <w:num w:numId="12">
    <w:abstractNumId w:val="8"/>
  </w:num>
  <w:num w:numId="13">
    <w:abstractNumId w:val="17"/>
  </w:num>
  <w:num w:numId="14">
    <w:abstractNumId w:val="4"/>
  </w:num>
  <w:num w:numId="15">
    <w:abstractNumId w:val="0"/>
  </w:num>
  <w:num w:numId="16">
    <w:abstractNumId w:val="19"/>
  </w:num>
  <w:num w:numId="17">
    <w:abstractNumId w:val="13"/>
  </w:num>
  <w:num w:numId="18">
    <w:abstractNumId w:val="20"/>
  </w:num>
  <w:num w:numId="19">
    <w:abstractNumId w:val="16"/>
  </w:num>
  <w:num w:numId="20">
    <w:abstractNumId w:val="5"/>
  </w:num>
  <w:num w:numId="21">
    <w:abstractNumId w:val="6"/>
  </w:num>
  <w:num w:numId="22">
    <w:abstractNumId w:val="2"/>
  </w:num>
  <w:num w:numId="23">
    <w:abstractNumId w:val="18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QICS0MLUyMTAyUdpeDU4uLM/DyQAsNaAOGBmhYsAAAA"/>
  </w:docVars>
  <w:rsids>
    <w:rsidRoot w:val="00364710"/>
    <w:rsid w:val="000011B4"/>
    <w:rsid w:val="000173B3"/>
    <w:rsid w:val="0004125E"/>
    <w:rsid w:val="00097311"/>
    <w:rsid w:val="000A3319"/>
    <w:rsid w:val="000B3E1B"/>
    <w:rsid w:val="000C2670"/>
    <w:rsid w:val="000F5C2F"/>
    <w:rsid w:val="000F5CC2"/>
    <w:rsid w:val="00100E42"/>
    <w:rsid w:val="001060DF"/>
    <w:rsid w:val="00122C3F"/>
    <w:rsid w:val="00127E43"/>
    <w:rsid w:val="001623C4"/>
    <w:rsid w:val="001D4579"/>
    <w:rsid w:val="00220544"/>
    <w:rsid w:val="00223BBB"/>
    <w:rsid w:val="00233B94"/>
    <w:rsid w:val="002625B2"/>
    <w:rsid w:val="0027553F"/>
    <w:rsid w:val="00287AE9"/>
    <w:rsid w:val="002E47CB"/>
    <w:rsid w:val="00356C4A"/>
    <w:rsid w:val="00363B8D"/>
    <w:rsid w:val="00364710"/>
    <w:rsid w:val="003A5079"/>
    <w:rsid w:val="003C174A"/>
    <w:rsid w:val="0041782E"/>
    <w:rsid w:val="00441AEE"/>
    <w:rsid w:val="00472059"/>
    <w:rsid w:val="00482DFA"/>
    <w:rsid w:val="00494C1A"/>
    <w:rsid w:val="004A4B16"/>
    <w:rsid w:val="004D4E99"/>
    <w:rsid w:val="004D692B"/>
    <w:rsid w:val="00584C58"/>
    <w:rsid w:val="005D4BBB"/>
    <w:rsid w:val="005F6C9E"/>
    <w:rsid w:val="006809D9"/>
    <w:rsid w:val="006A4136"/>
    <w:rsid w:val="00730583"/>
    <w:rsid w:val="00737C33"/>
    <w:rsid w:val="00757D21"/>
    <w:rsid w:val="007706EA"/>
    <w:rsid w:val="007A533E"/>
    <w:rsid w:val="008018BF"/>
    <w:rsid w:val="0081650D"/>
    <w:rsid w:val="00876351"/>
    <w:rsid w:val="008D23BE"/>
    <w:rsid w:val="008F49F3"/>
    <w:rsid w:val="009016CF"/>
    <w:rsid w:val="00930512"/>
    <w:rsid w:val="00945FF1"/>
    <w:rsid w:val="00966307"/>
    <w:rsid w:val="0099765B"/>
    <w:rsid w:val="009A2DDA"/>
    <w:rsid w:val="009C4135"/>
    <w:rsid w:val="00A83E97"/>
    <w:rsid w:val="00A95E64"/>
    <w:rsid w:val="00AB3251"/>
    <w:rsid w:val="00AB74E5"/>
    <w:rsid w:val="00AD03E3"/>
    <w:rsid w:val="00AF6987"/>
    <w:rsid w:val="00B436B6"/>
    <w:rsid w:val="00BA352C"/>
    <w:rsid w:val="00BB0985"/>
    <w:rsid w:val="00BD7E14"/>
    <w:rsid w:val="00BE4A31"/>
    <w:rsid w:val="00BF0463"/>
    <w:rsid w:val="00C32A8A"/>
    <w:rsid w:val="00C57521"/>
    <w:rsid w:val="00CA2404"/>
    <w:rsid w:val="00CA7D94"/>
    <w:rsid w:val="00CD00F4"/>
    <w:rsid w:val="00DB279F"/>
    <w:rsid w:val="00E31C32"/>
    <w:rsid w:val="00EC48FA"/>
    <w:rsid w:val="00F06924"/>
    <w:rsid w:val="00F55782"/>
    <w:rsid w:val="00F87B40"/>
    <w:rsid w:val="00FE257B"/>
    <w:rsid w:val="00FE3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1D95D2"/>
  <w15:chartTrackingRefBased/>
  <w15:docId w15:val="{DE7C3C86-09A8-42A7-A991-4285FC6D9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i/>
      <w:iCs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  <w:iCs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Subtitle">
    <w:name w:val="Subtitle"/>
    <w:basedOn w:val="Normal"/>
    <w:qFormat/>
    <w:pPr>
      <w:jc w:val="both"/>
    </w:pPr>
    <w:rPr>
      <w:sz w:val="24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2">
    <w:name w:val="Body Text 2"/>
    <w:basedOn w:val="Normal"/>
    <w:rPr>
      <w:sz w:val="24"/>
    </w:rPr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5E64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99765B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7D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7D21"/>
    <w:rPr>
      <w:rFonts w:ascii="Courier New" w:eastAsiaTheme="minorEastAsia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3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2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59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5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  <wetp:taskpane dockstate="right" visibility="0" width="350" row="5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956FA462-27DA-475C-990A-B9451C2FCCCA}">
  <we:reference id="wa104382008" version="1.0.0.0" store="en-US" storeType="OMEX"/>
  <we:alternateReferences>
    <we:reference id="WA104382008" version="1.0.0.0" store="" storeType="OMEX"/>
  </we:alternateReferences>
  <we:properties>
    <we:property name="codify_consent" value="true"/>
    <we:property name="theme" value="&quot;default&quot;"/>
    <we:property name="lines" value="true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1D597E6-469B-4D85-91CB-84DC8F6AC0CE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Default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0</Pages>
  <Words>2368</Words>
  <Characters>1349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304 Exercise 1</vt:lpstr>
    </vt:vector>
  </TitlesOfParts>
  <Company>Ez2calc</Company>
  <LinksUpToDate>false</LinksUpToDate>
  <CharactersWithSpaces>1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304 Exercise 1</dc:title>
  <dc:subject/>
  <dc:creator>Tim Lin</dc:creator>
  <cp:keywords/>
  <cp:lastModifiedBy>Colin Keenan</cp:lastModifiedBy>
  <cp:revision>40</cp:revision>
  <cp:lastPrinted>2003-07-30T19:11:00Z</cp:lastPrinted>
  <dcterms:created xsi:type="dcterms:W3CDTF">2020-05-03T05:22:00Z</dcterms:created>
  <dcterms:modified xsi:type="dcterms:W3CDTF">2020-05-03T07:38:00Z</dcterms:modified>
</cp:coreProperties>
</file>